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1C1636" w14:textId="77777777" w:rsidR="0067341A" w:rsidRPr="0067341A" w:rsidRDefault="0067341A" w:rsidP="001452B4">
      <w:pPr>
        <w:shd w:val="clear" w:color="auto" w:fill="FFFFFF"/>
        <w:spacing w:after="0"/>
        <w:jc w:val="center"/>
        <w:rPr>
          <w:rFonts w:ascii="Arial" w:hAnsi="Arial" w:cs="Arial"/>
          <w:b/>
          <w:bCs/>
          <w:sz w:val="16"/>
          <w:szCs w:val="16"/>
        </w:rPr>
      </w:pPr>
    </w:p>
    <w:p w14:paraId="58EE4A78" w14:textId="059CF2D2" w:rsidR="00D10CD7" w:rsidRDefault="00D10CD7" w:rsidP="001452B4">
      <w:pPr>
        <w:shd w:val="clear" w:color="auto" w:fill="FFFFFF"/>
        <w:spacing w:after="0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VABILO</w:t>
      </w:r>
      <w:r w:rsidR="00321B3D" w:rsidRPr="00321B3D">
        <w:rPr>
          <w:rFonts w:ascii="Arial" w:hAnsi="Arial" w:cs="Arial"/>
          <w:b/>
          <w:bCs/>
        </w:rPr>
        <w:t xml:space="preserve"> </w:t>
      </w:r>
      <w:r w:rsidR="00076FB4">
        <w:rPr>
          <w:rFonts w:ascii="Arial" w:hAnsi="Arial" w:cs="Arial"/>
          <w:b/>
          <w:bCs/>
        </w:rPr>
        <w:t>NA BREZPLAČNI WEBINAR</w:t>
      </w:r>
    </w:p>
    <w:p w14:paraId="6C639A11" w14:textId="2ABFEF44" w:rsidR="001452B4" w:rsidRDefault="001452B4" w:rsidP="001452B4">
      <w:pPr>
        <w:shd w:val="clear" w:color="auto" w:fill="FFFFFF"/>
        <w:spacing w:after="0"/>
        <w:jc w:val="center"/>
        <w:rPr>
          <w:rFonts w:ascii="Arial" w:hAnsi="Arial" w:cs="Arial"/>
        </w:rPr>
      </w:pPr>
      <w:r>
        <w:rPr>
          <w:rFonts w:ascii="Arial" w:hAnsi="Arial" w:cs="Arial"/>
        </w:rPr>
        <w:t>o vzvodih, ki jih imate delodajalci in zaposleni na voljo za bolj trajnostno vedenje:</w:t>
      </w:r>
    </w:p>
    <w:p w14:paraId="57636D1C" w14:textId="77777777" w:rsidR="001452B4" w:rsidRPr="00076FB4" w:rsidRDefault="001452B4" w:rsidP="001452B4">
      <w:pPr>
        <w:shd w:val="clear" w:color="auto" w:fill="FFFFFF"/>
        <w:spacing w:after="0"/>
        <w:jc w:val="center"/>
        <w:rPr>
          <w:rFonts w:ascii="Arial" w:hAnsi="Arial" w:cs="Arial"/>
        </w:rPr>
      </w:pPr>
    </w:p>
    <w:p w14:paraId="01B05272" w14:textId="50FB484A" w:rsidR="00321B3D" w:rsidRPr="00321B3D" w:rsidRDefault="0076094A" w:rsidP="0067341A">
      <w:pPr>
        <w:shd w:val="clear" w:color="auto" w:fill="FFFFFF"/>
        <w:spacing w:after="0" w:line="360" w:lineRule="auto"/>
        <w:jc w:val="center"/>
        <w:rPr>
          <w:rFonts w:ascii="Arial" w:hAnsi="Arial" w:cs="Arial"/>
          <w:b/>
          <w:bCs/>
        </w:rPr>
      </w:pPr>
      <w:r w:rsidRPr="001452B4">
        <w:rPr>
          <w:rFonts w:ascii="Arial" w:hAnsi="Arial" w:cs="Arial"/>
          <w:b/>
          <w:bCs/>
          <w:color w:val="00677A"/>
          <w:sz w:val="32"/>
          <w:szCs w:val="32"/>
        </w:rPr>
        <w:t>ZDRAVSTVENI VIDIKI MOBILNOSTI ZAPOSLENIH</w:t>
      </w:r>
      <w:r w:rsidR="00321B3D" w:rsidRPr="001452B4">
        <w:rPr>
          <w:rFonts w:ascii="Arial" w:hAnsi="Arial" w:cs="Arial"/>
          <w:b/>
          <w:bCs/>
          <w:color w:val="00677A"/>
          <w:sz w:val="32"/>
          <w:szCs w:val="32"/>
        </w:rPr>
        <w:br/>
      </w:r>
      <w:r w:rsidR="00321B3D" w:rsidRPr="00321B3D">
        <w:rPr>
          <w:rFonts w:ascii="Arial" w:hAnsi="Arial" w:cs="Arial"/>
          <w:b/>
          <w:bCs/>
        </w:rPr>
        <w:t>22. november 2023, 9.00 - 10.15</w:t>
      </w:r>
    </w:p>
    <w:p w14:paraId="5655C5B7" w14:textId="15BA1275" w:rsidR="00FA72C5" w:rsidRDefault="00FA72C5" w:rsidP="001452B4">
      <w:pPr>
        <w:tabs>
          <w:tab w:val="left" w:pos="7513"/>
        </w:tabs>
        <w:spacing w:after="0"/>
        <w:jc w:val="both"/>
        <w:rPr>
          <w:rFonts w:ascii="Arial" w:hAnsi="Arial" w:cs="Arial"/>
          <w:sz w:val="18"/>
          <w:szCs w:val="18"/>
        </w:rPr>
      </w:pPr>
    </w:p>
    <w:p w14:paraId="52B75C3F" w14:textId="6ADAD9D2" w:rsidR="00D23BAD" w:rsidRDefault="00321B3D" w:rsidP="001452B4">
      <w:pPr>
        <w:tabs>
          <w:tab w:val="left" w:pos="7513"/>
        </w:tabs>
        <w:spacing w:after="0"/>
        <w:jc w:val="center"/>
        <w:rPr>
          <w:rFonts w:ascii="Arial" w:hAnsi="Arial" w:cs="Arial"/>
          <w:bCs/>
        </w:rPr>
      </w:pPr>
      <w:r w:rsidRPr="00D10CD7">
        <w:rPr>
          <w:rFonts w:ascii="Arial" w:hAnsi="Arial" w:cs="Arial"/>
        </w:rPr>
        <w:t>Na izobraževanje</w:t>
      </w:r>
      <w:r w:rsidR="00D23BAD" w:rsidRPr="00D10CD7">
        <w:rPr>
          <w:rFonts w:ascii="Arial" w:hAnsi="Arial" w:cs="Arial"/>
        </w:rPr>
        <w:t xml:space="preserve"> se lahko prijavite</w:t>
      </w:r>
      <w:hyperlink r:id="rId8" w:history="1">
        <w:r w:rsidR="00D23BAD" w:rsidRPr="00D10CD7">
          <w:rPr>
            <w:rFonts w:ascii="Arial" w:hAnsi="Arial" w:cs="Arial"/>
          </w:rPr>
          <w:t xml:space="preserve"> </w:t>
        </w:r>
        <w:r w:rsidR="00D23BAD" w:rsidRPr="001452B4">
          <w:rPr>
            <w:rFonts w:ascii="Arial" w:hAnsi="Arial" w:cs="Arial"/>
            <w:b/>
            <w:bCs/>
            <w:u w:val="single"/>
          </w:rPr>
          <w:t>tukaj</w:t>
        </w:r>
      </w:hyperlink>
      <w:r w:rsidR="00D23BAD" w:rsidRPr="00D10CD7">
        <w:rPr>
          <w:rFonts w:ascii="Arial" w:hAnsi="Arial" w:cs="Arial"/>
        </w:rPr>
        <w:t>.</w:t>
      </w:r>
    </w:p>
    <w:p w14:paraId="4558C22E" w14:textId="6F076E8B" w:rsidR="00D23BAD" w:rsidRPr="00D23BAD" w:rsidRDefault="00D23BAD" w:rsidP="001452B4">
      <w:pPr>
        <w:tabs>
          <w:tab w:val="left" w:pos="7513"/>
        </w:tabs>
        <w:spacing w:after="0"/>
        <w:jc w:val="center"/>
        <w:rPr>
          <w:rFonts w:ascii="Arial" w:hAnsi="Arial" w:cs="Arial"/>
          <w:bCs/>
        </w:rPr>
      </w:pPr>
      <w:r w:rsidRPr="00D23BAD">
        <w:rPr>
          <w:rFonts w:ascii="Arial" w:hAnsi="Arial" w:cs="Arial"/>
          <w:bCs/>
        </w:rPr>
        <w:t>Za več informacij obiščit</w:t>
      </w:r>
      <w:r w:rsidR="007C4806">
        <w:rPr>
          <w:rFonts w:ascii="Arial" w:hAnsi="Arial" w:cs="Arial"/>
          <w:bCs/>
        </w:rPr>
        <w:t xml:space="preserve">e </w:t>
      </w:r>
      <w:hyperlink r:id="rId9" w:history="1">
        <w:r w:rsidR="007C4806" w:rsidRPr="0040589F">
          <w:rPr>
            <w:rStyle w:val="Hiperpovezava"/>
            <w:rFonts w:ascii="Arial" w:hAnsi="Arial" w:cs="Arial"/>
            <w:bCs/>
          </w:rPr>
          <w:t>www.smart-move.si</w:t>
        </w:r>
      </w:hyperlink>
      <w:r w:rsidR="007C4806">
        <w:rPr>
          <w:rFonts w:ascii="Arial" w:hAnsi="Arial" w:cs="Arial"/>
          <w:bCs/>
        </w:rPr>
        <w:t xml:space="preserve"> ali </w:t>
      </w:r>
      <w:hyperlink r:id="rId10" w:history="1">
        <w:r w:rsidR="007C4806" w:rsidRPr="0040589F">
          <w:rPr>
            <w:rStyle w:val="Hiperpovezava"/>
            <w:rFonts w:ascii="Arial" w:hAnsi="Arial" w:cs="Arial"/>
            <w:bCs/>
          </w:rPr>
          <w:t>www.zds.si</w:t>
        </w:r>
      </w:hyperlink>
      <w:r w:rsidR="007C4806">
        <w:rPr>
          <w:rFonts w:ascii="Arial" w:hAnsi="Arial" w:cs="Arial"/>
          <w:bCs/>
        </w:rPr>
        <w:t>.</w:t>
      </w:r>
    </w:p>
    <w:p w14:paraId="30503613" w14:textId="77777777" w:rsidR="00D23BAD" w:rsidRDefault="00D23BAD" w:rsidP="0097287A">
      <w:pPr>
        <w:tabs>
          <w:tab w:val="left" w:pos="7513"/>
        </w:tabs>
        <w:spacing w:after="0" w:line="240" w:lineRule="auto"/>
        <w:jc w:val="both"/>
        <w:rPr>
          <w:rFonts w:ascii="Arial" w:hAnsi="Arial" w:cs="Arial"/>
          <w:bCs/>
          <w:sz w:val="18"/>
          <w:szCs w:val="18"/>
        </w:rPr>
      </w:pPr>
    </w:p>
    <w:p w14:paraId="41903E9B" w14:textId="77777777" w:rsidR="00076FB4" w:rsidRDefault="00076FB4" w:rsidP="0097287A">
      <w:pPr>
        <w:tabs>
          <w:tab w:val="left" w:pos="7513"/>
        </w:tabs>
        <w:spacing w:after="0" w:line="240" w:lineRule="auto"/>
        <w:jc w:val="both"/>
        <w:rPr>
          <w:rFonts w:ascii="Arial" w:hAnsi="Arial" w:cs="Arial"/>
          <w:bCs/>
          <w:sz w:val="18"/>
          <w:szCs w:val="18"/>
        </w:rPr>
      </w:pPr>
    </w:p>
    <w:p w14:paraId="50FEEF2C" w14:textId="1BDBEAB4" w:rsidR="00321B3D" w:rsidRPr="00321B3D" w:rsidRDefault="00D10CD7" w:rsidP="001452B4">
      <w:pPr>
        <w:shd w:val="clear" w:color="auto" w:fill="FFFFFF"/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>Vloga p</w:t>
      </w:r>
      <w:r w:rsidR="00321B3D" w:rsidRPr="00321B3D">
        <w:rPr>
          <w:rFonts w:ascii="Arial" w:hAnsi="Arial" w:cs="Arial"/>
        </w:rPr>
        <w:t>odjet</w:t>
      </w:r>
      <w:r>
        <w:rPr>
          <w:rFonts w:ascii="Arial" w:hAnsi="Arial" w:cs="Arial"/>
        </w:rPr>
        <w:t>i</w:t>
      </w:r>
      <w:r w:rsidR="00321B3D" w:rsidRPr="00321B3D">
        <w:rPr>
          <w:rFonts w:ascii="Arial" w:hAnsi="Arial" w:cs="Arial"/>
        </w:rPr>
        <w:t>j in drug</w:t>
      </w:r>
      <w:r>
        <w:rPr>
          <w:rFonts w:ascii="Arial" w:hAnsi="Arial" w:cs="Arial"/>
        </w:rPr>
        <w:t>ih</w:t>
      </w:r>
      <w:r w:rsidR="00321B3D" w:rsidRPr="00321B3D">
        <w:rPr>
          <w:rFonts w:ascii="Arial" w:hAnsi="Arial" w:cs="Arial"/>
        </w:rPr>
        <w:t xml:space="preserve"> ustanov </w:t>
      </w:r>
      <w:r>
        <w:rPr>
          <w:rFonts w:ascii="Arial" w:hAnsi="Arial" w:cs="Arial"/>
        </w:rPr>
        <w:t>je izjemnega pomena</w:t>
      </w:r>
      <w:r w:rsidR="00321B3D" w:rsidRPr="00321B3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tako pri </w:t>
      </w:r>
      <w:r w:rsidR="00321B3D" w:rsidRPr="00321B3D">
        <w:rPr>
          <w:rFonts w:ascii="Arial" w:hAnsi="Arial" w:cs="Arial"/>
        </w:rPr>
        <w:t>upravljanju učinkovitega mestnega prometa</w:t>
      </w:r>
      <w:r>
        <w:rPr>
          <w:rFonts w:ascii="Arial" w:hAnsi="Arial" w:cs="Arial"/>
        </w:rPr>
        <w:t xml:space="preserve"> kot </w:t>
      </w:r>
      <w:r w:rsidR="00321B3D" w:rsidRPr="00321B3D">
        <w:rPr>
          <w:rFonts w:ascii="Arial" w:hAnsi="Arial" w:cs="Arial"/>
        </w:rPr>
        <w:t>tudi pri spodbujanju trajnostne mobilnosti.</w:t>
      </w:r>
    </w:p>
    <w:p w14:paraId="48FED057" w14:textId="320D8E41" w:rsidR="00321B3D" w:rsidRDefault="00321B3D" w:rsidP="001452B4">
      <w:pPr>
        <w:spacing w:after="0"/>
        <w:jc w:val="both"/>
        <w:rPr>
          <w:rFonts w:ascii="Arial" w:hAnsi="Arial" w:cs="Arial"/>
        </w:rPr>
      </w:pPr>
      <w:r w:rsidRPr="00321B3D">
        <w:rPr>
          <w:rFonts w:ascii="Arial" w:hAnsi="Arial" w:cs="Arial"/>
        </w:rPr>
        <w:t xml:space="preserve">S spodbujanjem aktivnega prihoda na delo in ozaveščanjem o škodljivosti sedečega življenjskega sloga lahko občutno pripomoremo k splošnemu zdravju zaposlenih. Na izobraževanju bodo predstavljena </w:t>
      </w:r>
      <w:r w:rsidR="001452B4">
        <w:rPr>
          <w:rFonts w:ascii="Arial" w:hAnsi="Arial" w:cs="Arial"/>
        </w:rPr>
        <w:t>sodobna</w:t>
      </w:r>
      <w:r w:rsidRPr="00321B3D">
        <w:rPr>
          <w:rFonts w:ascii="Arial" w:hAnsi="Arial" w:cs="Arial"/>
        </w:rPr>
        <w:t xml:space="preserve"> spoznanja vpliva trajnostne mobilnosti na zdravje zaposlenih ter učinkoviti pristopi za spodbujanje zdravja v podjetjih in ustanovah.</w:t>
      </w:r>
    </w:p>
    <w:p w14:paraId="09A5ABE7" w14:textId="77777777" w:rsidR="00D10CD7" w:rsidRDefault="00D10CD7" w:rsidP="00321B3D">
      <w:pPr>
        <w:spacing w:after="0" w:line="240" w:lineRule="auto"/>
        <w:jc w:val="both"/>
        <w:rPr>
          <w:rFonts w:ascii="Arial" w:hAnsi="Arial" w:cs="Arial"/>
        </w:rPr>
      </w:pPr>
    </w:p>
    <w:p w14:paraId="75F59CE5" w14:textId="641A6B4C" w:rsidR="0067341A" w:rsidRPr="0067341A" w:rsidRDefault="00D10CD7" w:rsidP="0067341A">
      <w:pPr>
        <w:shd w:val="clear" w:color="auto" w:fill="FFFFFF"/>
        <w:jc w:val="both"/>
        <w:rPr>
          <w:rFonts w:ascii="Arial" w:hAnsi="Arial" w:cs="Arial"/>
          <w:sz w:val="18"/>
          <w:szCs w:val="18"/>
        </w:rPr>
      </w:pPr>
      <w:r w:rsidRPr="001452B4">
        <w:rPr>
          <w:rFonts w:ascii="Nunito Sans" w:hAnsi="Nunito Sans"/>
          <w:noProof/>
          <w:color w:val="444444"/>
          <w:sz w:val="18"/>
          <w:szCs w:val="18"/>
        </w:rPr>
        <w:drawing>
          <wp:anchor distT="0" distB="0" distL="114300" distR="114300" simplePos="0" relativeHeight="251658240" behindDoc="0" locked="0" layoutInCell="1" allowOverlap="1" wp14:anchorId="51E12AF3" wp14:editId="5B54429A">
            <wp:simplePos x="0" y="0"/>
            <wp:positionH relativeFrom="margin">
              <wp:posOffset>0</wp:posOffset>
            </wp:positionH>
            <wp:positionV relativeFrom="margin">
              <wp:posOffset>3357880</wp:posOffset>
            </wp:positionV>
            <wp:extent cx="1057275" cy="1057275"/>
            <wp:effectExtent l="0" t="0" r="9525" b="9525"/>
            <wp:wrapSquare wrapText="bothSides"/>
            <wp:docPr id="730056570" name="Slika 3" descr="dr. Ma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dr. Maja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105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1B3D" w:rsidRPr="001452B4">
        <w:rPr>
          <w:rFonts w:ascii="Arial" w:hAnsi="Arial" w:cs="Arial"/>
          <w:b/>
          <w:bCs/>
          <w:sz w:val="18"/>
          <w:szCs w:val="18"/>
        </w:rPr>
        <w:t>dr. Maja Simoneti, IPoP - Inštitut za politike prostora</w:t>
      </w:r>
      <w:r w:rsidRPr="001452B4">
        <w:rPr>
          <w:rFonts w:ascii="Arial" w:hAnsi="Arial" w:cs="Arial"/>
          <w:sz w:val="18"/>
          <w:szCs w:val="18"/>
        </w:rPr>
        <w:t>,</w:t>
      </w:r>
      <w:r w:rsidRPr="001452B4">
        <w:rPr>
          <w:rFonts w:ascii="Arial" w:hAnsi="Arial" w:cs="Arial"/>
          <w:b/>
          <w:bCs/>
          <w:sz w:val="18"/>
          <w:szCs w:val="18"/>
        </w:rPr>
        <w:t xml:space="preserve"> </w:t>
      </w:r>
      <w:r w:rsidR="00321B3D" w:rsidRPr="001452B4">
        <w:rPr>
          <w:rFonts w:ascii="Arial" w:hAnsi="Arial" w:cs="Arial"/>
          <w:sz w:val="18"/>
          <w:szCs w:val="18"/>
        </w:rPr>
        <w:t>krajinska arhitektka in prostorska načrtovalka, raziskovalka, avtorica in soavtorica knjig ter številnih strokovnih publikacij in prispevkov. V tridesetletni karieri je izkušnje</w:t>
      </w:r>
      <w:r w:rsidR="001452B4">
        <w:rPr>
          <w:rFonts w:ascii="Arial" w:hAnsi="Arial" w:cs="Arial"/>
          <w:sz w:val="18"/>
          <w:szCs w:val="18"/>
        </w:rPr>
        <w:t xml:space="preserve"> pridobi</w:t>
      </w:r>
      <w:r w:rsidR="0067341A">
        <w:rPr>
          <w:rFonts w:ascii="Arial" w:hAnsi="Arial" w:cs="Arial"/>
          <w:sz w:val="18"/>
          <w:szCs w:val="18"/>
        </w:rPr>
        <w:t>vala</w:t>
      </w:r>
      <w:r w:rsidR="00321B3D" w:rsidRPr="001452B4">
        <w:rPr>
          <w:rFonts w:ascii="Arial" w:hAnsi="Arial" w:cs="Arial"/>
          <w:sz w:val="18"/>
          <w:szCs w:val="18"/>
        </w:rPr>
        <w:t xml:space="preserve"> s sodelovanjem v interdisciplinarnih delovnih skupinah pri različnih projekt</w:t>
      </w:r>
      <w:r w:rsidR="0067341A">
        <w:rPr>
          <w:rFonts w:ascii="Arial" w:hAnsi="Arial" w:cs="Arial"/>
          <w:sz w:val="18"/>
          <w:szCs w:val="18"/>
        </w:rPr>
        <w:t>ih</w:t>
      </w:r>
      <w:r w:rsidR="00321B3D" w:rsidRPr="001452B4">
        <w:rPr>
          <w:rFonts w:ascii="Arial" w:hAnsi="Arial" w:cs="Arial"/>
          <w:sz w:val="18"/>
          <w:szCs w:val="18"/>
        </w:rPr>
        <w:t xml:space="preserve"> in natečaj</w:t>
      </w:r>
      <w:r w:rsidR="0067341A">
        <w:rPr>
          <w:rFonts w:ascii="Arial" w:hAnsi="Arial" w:cs="Arial"/>
          <w:sz w:val="18"/>
          <w:szCs w:val="18"/>
        </w:rPr>
        <w:t>ih</w:t>
      </w:r>
      <w:r w:rsidR="00321B3D" w:rsidRPr="001452B4">
        <w:rPr>
          <w:rFonts w:ascii="Arial" w:hAnsi="Arial" w:cs="Arial"/>
          <w:sz w:val="18"/>
          <w:szCs w:val="18"/>
        </w:rPr>
        <w:t xml:space="preserve">, pri raziskovalnem delu pa se je še posebej posvečala urejanju zelenih površin in javnega odprtega prostora ter vključevanju javnosti v oblikovanje prostora. </w:t>
      </w:r>
      <w:r w:rsidR="001452B4">
        <w:rPr>
          <w:rFonts w:ascii="Arial" w:hAnsi="Arial" w:cs="Arial"/>
          <w:sz w:val="18"/>
          <w:szCs w:val="18"/>
        </w:rPr>
        <w:t>N</w:t>
      </w:r>
      <w:r w:rsidR="00321B3D" w:rsidRPr="001452B4">
        <w:rPr>
          <w:rFonts w:ascii="Arial" w:hAnsi="Arial" w:cs="Arial"/>
          <w:sz w:val="18"/>
          <w:szCs w:val="18"/>
        </w:rPr>
        <w:t>a IPoP se v okviru spodbujanja trajnostnega urbanega razvoja in obvladovanja podnebnih tveganj ukvarja z zelenimi in javnimi površinami, promocijo hoje ter načrtovanjem hoji in zdravju prijaznega okolja.</w:t>
      </w:r>
    </w:p>
    <w:p w14:paraId="121E6D03" w14:textId="64933506" w:rsidR="00D10CD7" w:rsidRDefault="00E5089C" w:rsidP="0067341A">
      <w:pPr>
        <w:shd w:val="clear" w:color="auto" w:fill="FFFFFF"/>
        <w:jc w:val="both"/>
        <w:rPr>
          <w:rFonts w:ascii="Arial" w:hAnsi="Arial" w:cs="Arial"/>
          <w:sz w:val="18"/>
          <w:szCs w:val="18"/>
        </w:rPr>
      </w:pPr>
      <w:r w:rsidRPr="00D10CD7">
        <w:rPr>
          <w:rFonts w:ascii="Arial" w:hAnsi="Arial" w:cs="Arial"/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6EAB49B4" wp14:editId="7D204DC4">
            <wp:simplePos x="0" y="0"/>
            <wp:positionH relativeFrom="margin">
              <wp:posOffset>0</wp:posOffset>
            </wp:positionH>
            <wp:positionV relativeFrom="margin">
              <wp:posOffset>4691380</wp:posOffset>
            </wp:positionV>
            <wp:extent cx="1057275" cy="1057275"/>
            <wp:effectExtent l="0" t="0" r="9525" b="9525"/>
            <wp:wrapSquare wrapText="bothSides"/>
            <wp:docPr id="1280185462" name="Slika 5" descr="doc. dr. Dav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doc. dr. Davor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105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10CD7" w:rsidRPr="001452B4">
        <w:rPr>
          <w:rFonts w:ascii="Arial" w:hAnsi="Arial" w:cs="Arial"/>
          <w:b/>
          <w:bCs/>
          <w:sz w:val="18"/>
          <w:szCs w:val="18"/>
        </w:rPr>
        <w:t>doc. dr. Davor Kontić</w:t>
      </w:r>
      <w:r w:rsidR="00D10CD7" w:rsidRPr="001452B4">
        <w:rPr>
          <w:rFonts w:ascii="Arial" w:hAnsi="Arial" w:cs="Arial"/>
          <w:sz w:val="18"/>
          <w:szCs w:val="18"/>
        </w:rPr>
        <w:t xml:space="preserve"> je raziskovalec na </w:t>
      </w:r>
      <w:r w:rsidR="00D10CD7" w:rsidRPr="001452B4">
        <w:rPr>
          <w:rFonts w:ascii="Arial" w:hAnsi="Arial" w:cs="Arial"/>
          <w:b/>
          <w:bCs/>
          <w:sz w:val="18"/>
          <w:szCs w:val="18"/>
        </w:rPr>
        <w:t>Institutu “</w:t>
      </w:r>
      <w:proofErr w:type="spellStart"/>
      <w:r w:rsidR="00D10CD7" w:rsidRPr="001452B4">
        <w:rPr>
          <w:rFonts w:ascii="Arial" w:hAnsi="Arial" w:cs="Arial"/>
          <w:b/>
          <w:bCs/>
          <w:sz w:val="18"/>
          <w:szCs w:val="18"/>
        </w:rPr>
        <w:t>Jozef</w:t>
      </w:r>
      <w:proofErr w:type="spellEnd"/>
      <w:r w:rsidR="00D10CD7" w:rsidRPr="001452B4">
        <w:rPr>
          <w:rFonts w:ascii="Arial" w:hAnsi="Arial" w:cs="Arial"/>
          <w:b/>
          <w:bCs/>
          <w:sz w:val="18"/>
          <w:szCs w:val="18"/>
        </w:rPr>
        <w:t xml:space="preserve"> Stefan”</w:t>
      </w:r>
      <w:r w:rsidR="00D10CD7" w:rsidRPr="001452B4">
        <w:rPr>
          <w:rFonts w:ascii="Arial" w:hAnsi="Arial" w:cs="Arial"/>
          <w:sz w:val="18"/>
          <w:szCs w:val="18"/>
        </w:rPr>
        <w:t xml:space="preserve"> v Ljubljani</w:t>
      </w:r>
      <w:r w:rsidR="0067341A">
        <w:rPr>
          <w:rFonts w:ascii="Arial" w:hAnsi="Arial" w:cs="Arial"/>
          <w:sz w:val="18"/>
          <w:szCs w:val="18"/>
        </w:rPr>
        <w:t>, kjer</w:t>
      </w:r>
      <w:r w:rsidR="00D10CD7" w:rsidRPr="001452B4">
        <w:rPr>
          <w:rFonts w:ascii="Arial" w:hAnsi="Arial" w:cs="Arial"/>
          <w:sz w:val="18"/>
          <w:szCs w:val="18"/>
        </w:rPr>
        <w:t xml:space="preserve"> vodi Skupino za modeliranje, ocenjevanje posegov v okolje in </w:t>
      </w:r>
      <w:r w:rsidR="0067341A">
        <w:rPr>
          <w:rFonts w:ascii="Arial" w:hAnsi="Arial" w:cs="Arial"/>
          <w:sz w:val="18"/>
          <w:szCs w:val="18"/>
        </w:rPr>
        <w:t xml:space="preserve">ocenjevanje </w:t>
      </w:r>
      <w:r w:rsidR="00D10CD7" w:rsidRPr="001452B4">
        <w:rPr>
          <w:rFonts w:ascii="Arial" w:hAnsi="Arial" w:cs="Arial"/>
          <w:sz w:val="18"/>
          <w:szCs w:val="18"/>
        </w:rPr>
        <w:t xml:space="preserve">tveganj na Odseku za znanosti o okolju. Ima obsežne izkušnje na področju ocenjevanja tveganja za okolje in zdravje ter na področju oblikovanja politik v zvezi z onesnaževanjem zraka zaradi industrije, energetike in prometa. </w:t>
      </w:r>
      <w:r w:rsidR="0067341A">
        <w:rPr>
          <w:rFonts w:ascii="Arial" w:hAnsi="Arial" w:cs="Arial"/>
          <w:sz w:val="18"/>
          <w:szCs w:val="18"/>
        </w:rPr>
        <w:t>Sodeloval je v</w:t>
      </w:r>
      <w:r w:rsidR="00D10CD7" w:rsidRPr="001452B4">
        <w:rPr>
          <w:rFonts w:ascii="Arial" w:hAnsi="Arial" w:cs="Arial"/>
          <w:sz w:val="18"/>
          <w:szCs w:val="18"/>
        </w:rPr>
        <w:t xml:space="preserve"> številnih domačih in </w:t>
      </w:r>
      <w:r w:rsidR="0067341A">
        <w:rPr>
          <w:rFonts w:ascii="Arial" w:hAnsi="Arial" w:cs="Arial"/>
          <w:sz w:val="18"/>
          <w:szCs w:val="18"/>
        </w:rPr>
        <w:t>evropskih</w:t>
      </w:r>
      <w:r w:rsidR="00D10CD7" w:rsidRPr="001452B4">
        <w:rPr>
          <w:rFonts w:ascii="Arial" w:hAnsi="Arial" w:cs="Arial"/>
          <w:sz w:val="18"/>
          <w:szCs w:val="18"/>
        </w:rPr>
        <w:t xml:space="preserve"> projekt</w:t>
      </w:r>
      <w:r w:rsidR="0067341A">
        <w:rPr>
          <w:rFonts w:ascii="Arial" w:hAnsi="Arial" w:cs="Arial"/>
          <w:sz w:val="18"/>
          <w:szCs w:val="18"/>
        </w:rPr>
        <w:t>ih</w:t>
      </w:r>
      <w:r w:rsidR="00D10CD7" w:rsidRPr="001452B4">
        <w:rPr>
          <w:rFonts w:ascii="Arial" w:hAnsi="Arial" w:cs="Arial"/>
          <w:sz w:val="18"/>
          <w:szCs w:val="18"/>
        </w:rPr>
        <w:t xml:space="preserve"> (CIVITAS »</w:t>
      </w:r>
      <w:proofErr w:type="spellStart"/>
      <w:r w:rsidR="00D10CD7" w:rsidRPr="001452B4">
        <w:rPr>
          <w:rFonts w:ascii="Arial" w:hAnsi="Arial" w:cs="Arial"/>
          <w:sz w:val="18"/>
          <w:szCs w:val="18"/>
        </w:rPr>
        <w:t>City-Vitality-Sustainability</w:t>
      </w:r>
      <w:proofErr w:type="spellEnd"/>
      <w:r w:rsidR="00D10CD7" w:rsidRPr="001452B4">
        <w:rPr>
          <w:rFonts w:ascii="Arial" w:hAnsi="Arial" w:cs="Arial"/>
          <w:sz w:val="18"/>
          <w:szCs w:val="18"/>
        </w:rPr>
        <w:t>«, ICARUS »</w:t>
      </w:r>
      <w:proofErr w:type="spellStart"/>
      <w:r w:rsidR="00D10CD7" w:rsidRPr="001452B4">
        <w:rPr>
          <w:rFonts w:ascii="Arial" w:hAnsi="Arial" w:cs="Arial"/>
          <w:sz w:val="18"/>
          <w:szCs w:val="18"/>
        </w:rPr>
        <w:t>Integrated</w:t>
      </w:r>
      <w:proofErr w:type="spellEnd"/>
      <w:r w:rsidR="00D10CD7" w:rsidRPr="001452B4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D10CD7" w:rsidRPr="001452B4">
        <w:rPr>
          <w:rFonts w:ascii="Arial" w:hAnsi="Arial" w:cs="Arial"/>
          <w:sz w:val="18"/>
          <w:szCs w:val="18"/>
        </w:rPr>
        <w:t>Climate</w:t>
      </w:r>
      <w:proofErr w:type="spellEnd"/>
      <w:r w:rsidR="00D10CD7" w:rsidRPr="001452B4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D10CD7" w:rsidRPr="001452B4">
        <w:rPr>
          <w:rFonts w:ascii="Arial" w:hAnsi="Arial" w:cs="Arial"/>
          <w:sz w:val="18"/>
          <w:szCs w:val="18"/>
        </w:rPr>
        <w:t>forcing</w:t>
      </w:r>
      <w:proofErr w:type="spellEnd"/>
      <w:r w:rsidR="00D10CD7" w:rsidRPr="001452B4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D10CD7" w:rsidRPr="001452B4">
        <w:rPr>
          <w:rFonts w:ascii="Arial" w:hAnsi="Arial" w:cs="Arial"/>
          <w:sz w:val="18"/>
          <w:szCs w:val="18"/>
        </w:rPr>
        <w:t>and</w:t>
      </w:r>
      <w:proofErr w:type="spellEnd"/>
      <w:r w:rsidR="00D10CD7" w:rsidRPr="001452B4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D10CD7" w:rsidRPr="001452B4">
        <w:rPr>
          <w:rFonts w:ascii="Arial" w:hAnsi="Arial" w:cs="Arial"/>
          <w:sz w:val="18"/>
          <w:szCs w:val="18"/>
        </w:rPr>
        <w:t>Air</w:t>
      </w:r>
      <w:proofErr w:type="spellEnd"/>
      <w:r w:rsidR="00D10CD7" w:rsidRPr="001452B4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D10CD7" w:rsidRPr="001452B4">
        <w:rPr>
          <w:rFonts w:ascii="Arial" w:hAnsi="Arial" w:cs="Arial"/>
          <w:sz w:val="18"/>
          <w:szCs w:val="18"/>
        </w:rPr>
        <w:t>pollution</w:t>
      </w:r>
      <w:proofErr w:type="spellEnd"/>
      <w:r w:rsidR="00D10CD7" w:rsidRPr="001452B4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D10CD7" w:rsidRPr="001452B4">
        <w:rPr>
          <w:rFonts w:ascii="Arial" w:hAnsi="Arial" w:cs="Arial"/>
          <w:sz w:val="18"/>
          <w:szCs w:val="18"/>
        </w:rPr>
        <w:t>Reduction</w:t>
      </w:r>
      <w:proofErr w:type="spellEnd"/>
      <w:r w:rsidR="00D10CD7" w:rsidRPr="001452B4">
        <w:rPr>
          <w:rFonts w:ascii="Arial" w:hAnsi="Arial" w:cs="Arial"/>
          <w:sz w:val="18"/>
          <w:szCs w:val="18"/>
        </w:rPr>
        <w:t xml:space="preserve"> in Urban </w:t>
      </w:r>
      <w:proofErr w:type="spellStart"/>
      <w:r w:rsidR="00D10CD7" w:rsidRPr="001452B4">
        <w:rPr>
          <w:rFonts w:ascii="Arial" w:hAnsi="Arial" w:cs="Arial"/>
          <w:sz w:val="18"/>
          <w:szCs w:val="18"/>
        </w:rPr>
        <w:t>Systems</w:t>
      </w:r>
      <w:proofErr w:type="spellEnd"/>
      <w:r w:rsidR="00D10CD7" w:rsidRPr="001452B4">
        <w:rPr>
          <w:rFonts w:ascii="Arial" w:hAnsi="Arial" w:cs="Arial"/>
          <w:sz w:val="18"/>
          <w:szCs w:val="18"/>
        </w:rPr>
        <w:t xml:space="preserve">«, URBANOME “Urban </w:t>
      </w:r>
      <w:proofErr w:type="spellStart"/>
      <w:r w:rsidR="00D10CD7" w:rsidRPr="001452B4">
        <w:rPr>
          <w:rFonts w:ascii="Arial" w:hAnsi="Arial" w:cs="Arial"/>
          <w:sz w:val="18"/>
          <w:szCs w:val="18"/>
        </w:rPr>
        <w:t>Observatory</w:t>
      </w:r>
      <w:proofErr w:type="spellEnd"/>
      <w:r w:rsidR="00D10CD7" w:rsidRPr="001452B4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D10CD7" w:rsidRPr="001452B4">
        <w:rPr>
          <w:rFonts w:ascii="Arial" w:hAnsi="Arial" w:cs="Arial"/>
          <w:sz w:val="18"/>
          <w:szCs w:val="18"/>
        </w:rPr>
        <w:t>for</w:t>
      </w:r>
      <w:proofErr w:type="spellEnd"/>
      <w:r w:rsidR="00D10CD7" w:rsidRPr="001452B4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D10CD7" w:rsidRPr="001452B4">
        <w:rPr>
          <w:rFonts w:ascii="Arial" w:hAnsi="Arial" w:cs="Arial"/>
          <w:sz w:val="18"/>
          <w:szCs w:val="18"/>
        </w:rPr>
        <w:t>Multi-participatory</w:t>
      </w:r>
      <w:proofErr w:type="spellEnd"/>
      <w:r w:rsidR="00D10CD7" w:rsidRPr="001452B4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D10CD7" w:rsidRPr="001452B4">
        <w:rPr>
          <w:rFonts w:ascii="Arial" w:hAnsi="Arial" w:cs="Arial"/>
          <w:sz w:val="18"/>
          <w:szCs w:val="18"/>
        </w:rPr>
        <w:t>Enhancement</w:t>
      </w:r>
      <w:proofErr w:type="spellEnd"/>
      <w:r w:rsidR="00D10CD7" w:rsidRPr="001452B4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D10CD7" w:rsidRPr="001452B4">
        <w:rPr>
          <w:rFonts w:ascii="Arial" w:hAnsi="Arial" w:cs="Arial"/>
          <w:sz w:val="18"/>
          <w:szCs w:val="18"/>
        </w:rPr>
        <w:t>of</w:t>
      </w:r>
      <w:proofErr w:type="spellEnd"/>
      <w:r w:rsidR="00D10CD7" w:rsidRPr="001452B4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D10CD7" w:rsidRPr="001452B4">
        <w:rPr>
          <w:rFonts w:ascii="Arial" w:hAnsi="Arial" w:cs="Arial"/>
          <w:sz w:val="18"/>
          <w:szCs w:val="18"/>
        </w:rPr>
        <w:t>Health</w:t>
      </w:r>
      <w:proofErr w:type="spellEnd"/>
      <w:r w:rsidR="00D10CD7" w:rsidRPr="001452B4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D10CD7" w:rsidRPr="001452B4">
        <w:rPr>
          <w:rFonts w:ascii="Arial" w:hAnsi="Arial" w:cs="Arial"/>
          <w:sz w:val="18"/>
          <w:szCs w:val="18"/>
        </w:rPr>
        <w:t>and</w:t>
      </w:r>
      <w:proofErr w:type="spellEnd"/>
      <w:r w:rsidR="00D10CD7" w:rsidRPr="001452B4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D10CD7" w:rsidRPr="001452B4">
        <w:rPr>
          <w:rFonts w:ascii="Arial" w:hAnsi="Arial" w:cs="Arial"/>
          <w:sz w:val="18"/>
          <w:szCs w:val="18"/>
        </w:rPr>
        <w:t>Wellbeing</w:t>
      </w:r>
      <w:proofErr w:type="spellEnd"/>
      <w:r w:rsidR="00D10CD7" w:rsidRPr="001452B4">
        <w:rPr>
          <w:rFonts w:ascii="Arial" w:hAnsi="Arial" w:cs="Arial"/>
          <w:sz w:val="18"/>
          <w:szCs w:val="18"/>
        </w:rPr>
        <w:t>”, INQUIRE “</w:t>
      </w:r>
      <w:proofErr w:type="spellStart"/>
      <w:r w:rsidR="00D10CD7" w:rsidRPr="001452B4">
        <w:rPr>
          <w:rFonts w:ascii="Arial" w:hAnsi="Arial" w:cs="Arial"/>
          <w:sz w:val="18"/>
          <w:szCs w:val="18"/>
        </w:rPr>
        <w:t>Identification</w:t>
      </w:r>
      <w:proofErr w:type="spellEnd"/>
      <w:r w:rsidR="00D10CD7" w:rsidRPr="001452B4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D10CD7" w:rsidRPr="001452B4">
        <w:rPr>
          <w:rFonts w:ascii="Arial" w:hAnsi="Arial" w:cs="Arial"/>
          <w:sz w:val="18"/>
          <w:szCs w:val="18"/>
        </w:rPr>
        <w:t>of</w:t>
      </w:r>
      <w:proofErr w:type="spellEnd"/>
      <w:r w:rsidR="00D10CD7" w:rsidRPr="001452B4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D10CD7" w:rsidRPr="001452B4">
        <w:rPr>
          <w:rFonts w:ascii="Arial" w:hAnsi="Arial" w:cs="Arial"/>
          <w:sz w:val="18"/>
          <w:szCs w:val="18"/>
        </w:rPr>
        <w:t>chemical</w:t>
      </w:r>
      <w:proofErr w:type="spellEnd"/>
      <w:r w:rsidR="00D10CD7" w:rsidRPr="001452B4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D10CD7" w:rsidRPr="001452B4">
        <w:rPr>
          <w:rFonts w:ascii="Arial" w:hAnsi="Arial" w:cs="Arial"/>
          <w:sz w:val="18"/>
          <w:szCs w:val="18"/>
        </w:rPr>
        <w:t>and</w:t>
      </w:r>
      <w:proofErr w:type="spellEnd"/>
      <w:r w:rsidR="00D10CD7" w:rsidRPr="001452B4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D10CD7" w:rsidRPr="001452B4">
        <w:rPr>
          <w:rFonts w:ascii="Arial" w:hAnsi="Arial" w:cs="Arial"/>
          <w:sz w:val="18"/>
          <w:szCs w:val="18"/>
        </w:rPr>
        <w:t>biological</w:t>
      </w:r>
      <w:proofErr w:type="spellEnd"/>
      <w:r w:rsidR="00D10CD7" w:rsidRPr="001452B4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D10CD7" w:rsidRPr="001452B4">
        <w:rPr>
          <w:rFonts w:ascii="Arial" w:hAnsi="Arial" w:cs="Arial"/>
          <w:sz w:val="18"/>
          <w:szCs w:val="18"/>
        </w:rPr>
        <w:t>determinants</w:t>
      </w:r>
      <w:proofErr w:type="spellEnd"/>
      <w:r w:rsidR="00D10CD7" w:rsidRPr="001452B4">
        <w:rPr>
          <w:rFonts w:ascii="Arial" w:hAnsi="Arial" w:cs="Arial"/>
          <w:sz w:val="18"/>
          <w:szCs w:val="18"/>
        </w:rPr>
        <w:t xml:space="preserve">, </w:t>
      </w:r>
      <w:proofErr w:type="spellStart"/>
      <w:r w:rsidR="00D10CD7" w:rsidRPr="001452B4">
        <w:rPr>
          <w:rFonts w:ascii="Arial" w:hAnsi="Arial" w:cs="Arial"/>
          <w:sz w:val="18"/>
          <w:szCs w:val="18"/>
        </w:rPr>
        <w:t>their</w:t>
      </w:r>
      <w:proofErr w:type="spellEnd"/>
      <w:r w:rsidR="00D10CD7" w:rsidRPr="001452B4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D10CD7" w:rsidRPr="001452B4">
        <w:rPr>
          <w:rFonts w:ascii="Arial" w:hAnsi="Arial" w:cs="Arial"/>
          <w:sz w:val="18"/>
          <w:szCs w:val="18"/>
        </w:rPr>
        <w:t>sources</w:t>
      </w:r>
      <w:proofErr w:type="spellEnd"/>
      <w:r w:rsidR="00D10CD7" w:rsidRPr="001452B4">
        <w:rPr>
          <w:rFonts w:ascii="Arial" w:hAnsi="Arial" w:cs="Arial"/>
          <w:sz w:val="18"/>
          <w:szCs w:val="18"/>
        </w:rPr>
        <w:t xml:space="preserve">, </w:t>
      </w:r>
      <w:proofErr w:type="spellStart"/>
      <w:r w:rsidR="00D10CD7" w:rsidRPr="001452B4">
        <w:rPr>
          <w:rFonts w:ascii="Arial" w:hAnsi="Arial" w:cs="Arial"/>
          <w:sz w:val="18"/>
          <w:szCs w:val="18"/>
        </w:rPr>
        <w:t>and</w:t>
      </w:r>
      <w:proofErr w:type="spellEnd"/>
      <w:r w:rsidR="00D10CD7" w:rsidRPr="001452B4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D10CD7" w:rsidRPr="001452B4">
        <w:rPr>
          <w:rFonts w:ascii="Arial" w:hAnsi="Arial" w:cs="Arial"/>
          <w:sz w:val="18"/>
          <w:szCs w:val="18"/>
        </w:rPr>
        <w:t>strategies</w:t>
      </w:r>
      <w:proofErr w:type="spellEnd"/>
      <w:r w:rsidR="00D10CD7" w:rsidRPr="001452B4">
        <w:rPr>
          <w:rFonts w:ascii="Arial" w:hAnsi="Arial" w:cs="Arial"/>
          <w:sz w:val="18"/>
          <w:szCs w:val="18"/>
        </w:rPr>
        <w:t xml:space="preserve"> to </w:t>
      </w:r>
      <w:proofErr w:type="spellStart"/>
      <w:r w:rsidR="00D10CD7" w:rsidRPr="001452B4">
        <w:rPr>
          <w:rFonts w:ascii="Arial" w:hAnsi="Arial" w:cs="Arial"/>
          <w:sz w:val="18"/>
          <w:szCs w:val="18"/>
        </w:rPr>
        <w:t>promote</w:t>
      </w:r>
      <w:proofErr w:type="spellEnd"/>
      <w:r w:rsidR="00D10CD7" w:rsidRPr="001452B4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D10CD7" w:rsidRPr="001452B4">
        <w:rPr>
          <w:rFonts w:ascii="Arial" w:hAnsi="Arial" w:cs="Arial"/>
          <w:sz w:val="18"/>
          <w:szCs w:val="18"/>
        </w:rPr>
        <w:t>healthier</w:t>
      </w:r>
      <w:proofErr w:type="spellEnd"/>
      <w:r w:rsidR="00D10CD7" w:rsidRPr="001452B4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D10CD7" w:rsidRPr="001452B4">
        <w:rPr>
          <w:rFonts w:ascii="Arial" w:hAnsi="Arial" w:cs="Arial"/>
          <w:sz w:val="18"/>
          <w:szCs w:val="18"/>
        </w:rPr>
        <w:t>homes</w:t>
      </w:r>
      <w:proofErr w:type="spellEnd"/>
      <w:r w:rsidR="00D10CD7" w:rsidRPr="001452B4">
        <w:rPr>
          <w:rFonts w:ascii="Arial" w:hAnsi="Arial" w:cs="Arial"/>
          <w:sz w:val="18"/>
          <w:szCs w:val="18"/>
        </w:rPr>
        <w:t xml:space="preserve"> in </w:t>
      </w:r>
      <w:proofErr w:type="spellStart"/>
      <w:r w:rsidR="00D10CD7" w:rsidRPr="001452B4">
        <w:rPr>
          <w:rFonts w:ascii="Arial" w:hAnsi="Arial" w:cs="Arial"/>
          <w:sz w:val="18"/>
          <w:szCs w:val="18"/>
        </w:rPr>
        <w:t>Europe</w:t>
      </w:r>
      <w:proofErr w:type="spellEnd"/>
      <w:r w:rsidR="00D10CD7" w:rsidRPr="001452B4">
        <w:rPr>
          <w:rFonts w:ascii="Arial" w:hAnsi="Arial" w:cs="Arial"/>
          <w:sz w:val="18"/>
          <w:szCs w:val="18"/>
        </w:rPr>
        <w:t xml:space="preserve">”), kjer se je ukvarjal z vrednotenjem in spremljanjem ter izvajanjem ukrepov za zmanjšanje </w:t>
      </w:r>
      <w:proofErr w:type="spellStart"/>
      <w:r w:rsidR="00D10CD7" w:rsidRPr="001452B4">
        <w:rPr>
          <w:rFonts w:ascii="Arial" w:hAnsi="Arial" w:cs="Arial"/>
          <w:sz w:val="18"/>
          <w:szCs w:val="18"/>
        </w:rPr>
        <w:t>okoljskih</w:t>
      </w:r>
      <w:proofErr w:type="spellEnd"/>
      <w:r w:rsidR="00D10CD7" w:rsidRPr="001452B4">
        <w:rPr>
          <w:rFonts w:ascii="Arial" w:hAnsi="Arial" w:cs="Arial"/>
          <w:sz w:val="18"/>
          <w:szCs w:val="18"/>
        </w:rPr>
        <w:t xml:space="preserve"> obremenitev.</w:t>
      </w:r>
    </w:p>
    <w:p w14:paraId="3D00A570" w14:textId="2D719EC8" w:rsidR="0067341A" w:rsidRDefault="00321B3D" w:rsidP="001452B4">
      <w:pPr>
        <w:spacing w:after="0" w:line="240" w:lineRule="auto"/>
        <w:jc w:val="both"/>
        <w:rPr>
          <w:rFonts w:ascii="Arial" w:hAnsi="Arial" w:cs="Arial"/>
        </w:rPr>
      </w:pPr>
      <w:proofErr w:type="spellStart"/>
      <w:r w:rsidRPr="0067341A">
        <w:rPr>
          <w:rFonts w:ascii="Arial" w:hAnsi="Arial" w:cs="Arial"/>
        </w:rPr>
        <w:t>Webinar</w:t>
      </w:r>
      <w:proofErr w:type="spellEnd"/>
      <w:r w:rsidRPr="0067341A">
        <w:rPr>
          <w:rFonts w:ascii="Arial" w:hAnsi="Arial" w:cs="Arial"/>
        </w:rPr>
        <w:t xml:space="preserve"> je del cikla brezplačnih predavanj o vpeljavi trajnostne mobilnosti v podjetjih</w:t>
      </w:r>
      <w:r w:rsidR="0067341A">
        <w:rPr>
          <w:rFonts w:ascii="Arial" w:hAnsi="Arial" w:cs="Arial"/>
        </w:rPr>
        <w:t xml:space="preserve"> - pretekli </w:t>
      </w:r>
      <w:proofErr w:type="spellStart"/>
      <w:r w:rsidR="0067341A">
        <w:rPr>
          <w:rFonts w:ascii="Arial" w:hAnsi="Arial" w:cs="Arial"/>
        </w:rPr>
        <w:t>webinarji</w:t>
      </w:r>
      <w:proofErr w:type="spellEnd"/>
      <w:r w:rsidR="0067341A">
        <w:rPr>
          <w:rFonts w:ascii="Arial" w:hAnsi="Arial" w:cs="Arial"/>
        </w:rPr>
        <w:t xml:space="preserve"> so že na voljo na </w:t>
      </w:r>
      <w:proofErr w:type="spellStart"/>
      <w:r w:rsidR="0067341A">
        <w:rPr>
          <w:rFonts w:ascii="Arial" w:hAnsi="Arial" w:cs="Arial"/>
        </w:rPr>
        <w:t>Youtube</w:t>
      </w:r>
      <w:proofErr w:type="spellEnd"/>
      <w:r w:rsidR="0067341A">
        <w:rPr>
          <w:rFonts w:ascii="Arial" w:hAnsi="Arial" w:cs="Arial"/>
        </w:rPr>
        <w:t xml:space="preserve"> kanalu</w:t>
      </w:r>
      <w:r w:rsidR="00E5089C">
        <w:rPr>
          <w:rFonts w:ascii="Arial" w:hAnsi="Arial" w:cs="Arial"/>
        </w:rPr>
        <w:t xml:space="preserve"> (povezave na </w:t>
      </w:r>
      <w:hyperlink r:id="rId13" w:history="1">
        <w:r w:rsidR="00E5089C">
          <w:rPr>
            <w:rStyle w:val="Hiperpovezava"/>
            <w:rFonts w:ascii="Arial" w:hAnsi="Arial" w:cs="Arial"/>
          </w:rPr>
          <w:t>www.smart-move.si</w:t>
        </w:r>
      </w:hyperlink>
      <w:r w:rsidR="00E5089C">
        <w:rPr>
          <w:rFonts w:ascii="Arial" w:hAnsi="Arial" w:cs="Arial"/>
        </w:rPr>
        <w:t>)</w:t>
      </w:r>
    </w:p>
    <w:p w14:paraId="42936167" w14:textId="77777777" w:rsidR="00E5089C" w:rsidRDefault="00E5089C" w:rsidP="001452B4">
      <w:pPr>
        <w:spacing w:after="0" w:line="240" w:lineRule="auto"/>
        <w:jc w:val="both"/>
        <w:rPr>
          <w:rFonts w:ascii="Arial" w:hAnsi="Arial" w:cs="Arial"/>
        </w:rPr>
      </w:pPr>
    </w:p>
    <w:p w14:paraId="7A15A613" w14:textId="360F1EE0" w:rsidR="00321B3D" w:rsidRDefault="0067341A" w:rsidP="001452B4">
      <w:p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Zadnje i</w:t>
      </w:r>
      <w:r w:rsidR="00076FB4" w:rsidRPr="0067341A">
        <w:rPr>
          <w:rFonts w:ascii="Arial" w:hAnsi="Arial" w:cs="Arial"/>
        </w:rPr>
        <w:t xml:space="preserve">zobraževanje </w:t>
      </w:r>
      <w:r>
        <w:rPr>
          <w:rFonts w:ascii="Arial" w:hAnsi="Arial" w:cs="Arial"/>
        </w:rPr>
        <w:t xml:space="preserve">bo </w:t>
      </w:r>
      <w:r w:rsidR="00076FB4" w:rsidRPr="0067341A">
        <w:rPr>
          <w:rFonts w:ascii="Arial" w:hAnsi="Arial" w:cs="Arial"/>
        </w:rPr>
        <w:t>potekalo</w:t>
      </w:r>
      <w:r>
        <w:rPr>
          <w:rFonts w:ascii="Arial" w:hAnsi="Arial" w:cs="Arial"/>
        </w:rPr>
        <w:t xml:space="preserve"> v živo </w:t>
      </w:r>
      <w:r w:rsidR="00321B3D" w:rsidRPr="0067341A">
        <w:rPr>
          <w:rFonts w:ascii="Arial" w:hAnsi="Arial" w:cs="Arial"/>
          <w:b/>
          <w:bCs/>
        </w:rPr>
        <w:t>17. januarja 202</w:t>
      </w:r>
      <w:r w:rsidR="00024B9B">
        <w:rPr>
          <w:rFonts w:ascii="Arial" w:hAnsi="Arial" w:cs="Arial"/>
          <w:b/>
          <w:bCs/>
        </w:rPr>
        <w:t>4</w:t>
      </w:r>
      <w:r w:rsidRPr="0067341A">
        <w:rPr>
          <w:rFonts w:ascii="Arial" w:hAnsi="Arial" w:cs="Arial"/>
        </w:rPr>
        <w:t xml:space="preserve"> </w:t>
      </w:r>
      <w:r>
        <w:rPr>
          <w:rFonts w:ascii="Arial" w:hAnsi="Arial" w:cs="Arial"/>
          <w:b/>
          <w:bCs/>
        </w:rPr>
        <w:t>v</w:t>
      </w:r>
      <w:r w:rsidR="00321B3D" w:rsidRPr="0067341A">
        <w:rPr>
          <w:rFonts w:ascii="Arial" w:hAnsi="Arial" w:cs="Arial"/>
          <w:b/>
          <w:bCs/>
        </w:rPr>
        <w:t xml:space="preserve"> Hiši EU</w:t>
      </w:r>
      <w:r w:rsidR="00321B3D" w:rsidRPr="0067341A">
        <w:rPr>
          <w:rFonts w:ascii="Arial" w:hAnsi="Arial" w:cs="Arial"/>
        </w:rPr>
        <w:t xml:space="preserve"> v Ljubljani</w:t>
      </w:r>
      <w:r>
        <w:rPr>
          <w:rFonts w:ascii="Arial" w:hAnsi="Arial" w:cs="Arial"/>
        </w:rPr>
        <w:t>, kjer bodo</w:t>
      </w:r>
      <w:r w:rsidR="00321B3D" w:rsidRPr="0067341A">
        <w:rPr>
          <w:rFonts w:ascii="Arial" w:hAnsi="Arial" w:cs="Arial"/>
        </w:rPr>
        <w:t xml:space="preserve"> podjetja predstavljala svoje uspešne prakse.</w:t>
      </w:r>
      <w:r w:rsidR="00D10CD7" w:rsidRPr="0067341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Prijave do zapolnitve mest: </w:t>
      </w:r>
      <w:hyperlink r:id="rId14" w:history="1">
        <w:r w:rsidR="00D10CD7" w:rsidRPr="0067341A">
          <w:rPr>
            <w:rStyle w:val="Hiperpovezava"/>
            <w:rFonts w:ascii="Arial" w:hAnsi="Arial" w:cs="Arial"/>
          </w:rPr>
          <w:t>tukaj</w:t>
        </w:r>
      </w:hyperlink>
      <w:r w:rsidR="00D10CD7" w:rsidRPr="0067341A">
        <w:rPr>
          <w:rFonts w:ascii="Arial" w:hAnsi="Arial" w:cs="Arial"/>
        </w:rPr>
        <w:t>.</w:t>
      </w:r>
    </w:p>
    <w:p w14:paraId="6ADBACC3" w14:textId="77777777" w:rsidR="00E5089C" w:rsidRDefault="00E5089C" w:rsidP="001452B4">
      <w:pPr>
        <w:spacing w:after="0" w:line="240" w:lineRule="auto"/>
        <w:jc w:val="both"/>
        <w:rPr>
          <w:rFonts w:ascii="Arial" w:hAnsi="Arial" w:cs="Arial"/>
        </w:rPr>
      </w:pPr>
    </w:p>
    <w:p w14:paraId="6A21B4BE" w14:textId="77777777" w:rsidR="00E5089C" w:rsidRDefault="00E5089C" w:rsidP="00E5089C">
      <w:pPr>
        <w:tabs>
          <w:tab w:val="left" w:pos="709"/>
        </w:tabs>
        <w:spacing w:after="0" w:line="240" w:lineRule="auto"/>
        <w:jc w:val="both"/>
        <w:rPr>
          <w:rStyle w:val="Poudarek"/>
          <w:rFonts w:ascii="Arial" w:hAnsi="Arial" w:cs="Arial"/>
          <w:i w:val="0"/>
          <w:iCs w:val="0"/>
          <w:color w:val="808080" w:themeColor="background1" w:themeShade="80"/>
          <w:spacing w:val="4"/>
          <w:sz w:val="16"/>
          <w:szCs w:val="16"/>
          <w:shd w:val="clear" w:color="auto" w:fill="FFFFFF"/>
        </w:rPr>
      </w:pPr>
    </w:p>
    <w:p w14:paraId="22D5D2FD" w14:textId="77777777" w:rsidR="00E5089C" w:rsidRDefault="00E5089C" w:rsidP="00E5089C">
      <w:pPr>
        <w:tabs>
          <w:tab w:val="left" w:pos="709"/>
        </w:tabs>
        <w:spacing w:after="0" w:line="240" w:lineRule="auto"/>
        <w:jc w:val="both"/>
        <w:rPr>
          <w:rStyle w:val="Poudarek"/>
          <w:rFonts w:ascii="Arial" w:hAnsi="Arial" w:cs="Arial"/>
          <w:i w:val="0"/>
          <w:iCs w:val="0"/>
          <w:color w:val="808080" w:themeColor="background1" w:themeShade="80"/>
          <w:spacing w:val="4"/>
          <w:sz w:val="16"/>
          <w:szCs w:val="16"/>
          <w:shd w:val="clear" w:color="auto" w:fill="FFFFFF"/>
        </w:rPr>
      </w:pPr>
    </w:p>
    <w:p w14:paraId="0D5F2121" w14:textId="2A1FD908" w:rsidR="00E5089C" w:rsidRPr="0067341A" w:rsidRDefault="00E5089C" w:rsidP="00E5089C">
      <w:pPr>
        <w:tabs>
          <w:tab w:val="left" w:pos="709"/>
        </w:tabs>
        <w:spacing w:after="0" w:line="240" w:lineRule="auto"/>
        <w:jc w:val="both"/>
        <w:rPr>
          <w:rFonts w:ascii="Arial" w:hAnsi="Arial" w:cs="Arial"/>
          <w:i/>
          <w:iCs/>
          <w:color w:val="808080" w:themeColor="background1" w:themeShade="80"/>
          <w:spacing w:val="4"/>
          <w:sz w:val="16"/>
          <w:szCs w:val="16"/>
          <w:shd w:val="clear" w:color="auto" w:fill="FFFFFF"/>
        </w:rPr>
      </w:pPr>
      <w:r w:rsidRPr="0067341A">
        <w:rPr>
          <w:rStyle w:val="Poudarek"/>
          <w:rFonts w:ascii="Arial" w:hAnsi="Arial" w:cs="Arial"/>
          <w:i w:val="0"/>
          <w:iCs w:val="0"/>
          <w:color w:val="808080" w:themeColor="background1" w:themeShade="80"/>
          <w:spacing w:val="4"/>
          <w:sz w:val="16"/>
          <w:szCs w:val="16"/>
          <w:shd w:val="clear" w:color="auto" w:fill="FFFFFF"/>
        </w:rPr>
        <w:t xml:space="preserve">Projekt </w:t>
      </w:r>
      <w:proofErr w:type="spellStart"/>
      <w:r w:rsidRPr="0067341A">
        <w:rPr>
          <w:rStyle w:val="Poudarek"/>
          <w:rFonts w:ascii="Arial" w:hAnsi="Arial" w:cs="Arial"/>
          <w:i w:val="0"/>
          <w:iCs w:val="0"/>
          <w:color w:val="808080" w:themeColor="background1" w:themeShade="80"/>
          <w:spacing w:val="4"/>
          <w:sz w:val="16"/>
          <w:szCs w:val="16"/>
          <w:shd w:val="clear" w:color="auto" w:fill="FFFFFF"/>
        </w:rPr>
        <w:t>SmartMOVE</w:t>
      </w:r>
      <w:proofErr w:type="spellEnd"/>
      <w:r w:rsidRPr="0067341A">
        <w:rPr>
          <w:rStyle w:val="Poudarek"/>
          <w:rFonts w:ascii="Arial" w:hAnsi="Arial" w:cs="Arial"/>
          <w:i w:val="0"/>
          <w:iCs w:val="0"/>
          <w:color w:val="808080" w:themeColor="background1" w:themeShade="80"/>
          <w:spacing w:val="4"/>
          <w:sz w:val="16"/>
          <w:szCs w:val="16"/>
          <w:shd w:val="clear" w:color="auto" w:fill="FFFFFF"/>
        </w:rPr>
        <w:t xml:space="preserve">: </w:t>
      </w:r>
      <w:r w:rsidRPr="0067341A">
        <w:rPr>
          <w:rStyle w:val="Poudarek"/>
          <w:rFonts w:ascii="Arial" w:hAnsi="Arial" w:cs="Arial"/>
          <w:color w:val="808080" w:themeColor="background1" w:themeShade="80"/>
          <w:spacing w:val="4"/>
          <w:sz w:val="16"/>
          <w:szCs w:val="16"/>
          <w:shd w:val="clear" w:color="auto" w:fill="FFFFFF"/>
        </w:rPr>
        <w:t>Pametne rešitve za trajnostno mobilnost</w:t>
      </w:r>
      <w:r w:rsidRPr="0067341A">
        <w:rPr>
          <w:rStyle w:val="Poudarek"/>
          <w:rFonts w:ascii="Arial" w:hAnsi="Arial" w:cs="Arial"/>
          <w:i w:val="0"/>
          <w:iCs w:val="0"/>
          <w:color w:val="808080" w:themeColor="background1" w:themeShade="80"/>
          <w:spacing w:val="4"/>
          <w:sz w:val="16"/>
          <w:szCs w:val="16"/>
          <w:shd w:val="clear" w:color="auto" w:fill="FFFFFF"/>
        </w:rPr>
        <w:t xml:space="preserve"> sofinancirajo Islandija, Lihtenštajn in Norveška s sredstvi Finančnega mehanizma EGP višini 1.609.166,79 EUR. Namen projekta je blaženje podnebnih sprememb in prilagajanje nanje. Sodelujemo skupaj za zeleno, konkurenčno in vključujočo Evropo.</w:t>
      </w:r>
      <w:r w:rsidRPr="0067341A">
        <w:rPr>
          <w:rStyle w:val="Poudarek"/>
          <w:rFonts w:ascii="Arial" w:hAnsi="Arial" w:cs="Arial"/>
          <w:color w:val="808080" w:themeColor="background1" w:themeShade="80"/>
          <w:spacing w:val="4"/>
          <w:sz w:val="16"/>
          <w:szCs w:val="16"/>
          <w:shd w:val="clear" w:color="auto" w:fill="FFFFFF"/>
        </w:rPr>
        <w:t xml:space="preserve"> </w:t>
      </w:r>
    </w:p>
    <w:p w14:paraId="24B34B5E" w14:textId="77777777" w:rsidR="00E5089C" w:rsidRPr="0067341A" w:rsidRDefault="00E5089C" w:rsidP="001452B4">
      <w:pPr>
        <w:spacing w:after="0" w:line="240" w:lineRule="auto"/>
        <w:jc w:val="both"/>
        <w:rPr>
          <w:rStyle w:val="Poudarek"/>
          <w:rFonts w:ascii="Arial" w:hAnsi="Arial" w:cs="Arial"/>
          <w:i w:val="0"/>
          <w:iCs w:val="0"/>
          <w:spacing w:val="4"/>
          <w:shd w:val="clear" w:color="auto" w:fill="FFFFFF"/>
        </w:rPr>
      </w:pPr>
    </w:p>
    <w:sectPr w:rsidR="00E5089C" w:rsidRPr="0067341A" w:rsidSect="0067341A">
      <w:headerReference w:type="default" r:id="rId15"/>
      <w:footerReference w:type="default" r:id="rId16"/>
      <w:pgSz w:w="11906" w:h="16838"/>
      <w:pgMar w:top="851" w:right="1417" w:bottom="1417" w:left="1417" w:header="708" w:footer="14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7AA8AF" w14:textId="77777777" w:rsidR="002F206D" w:rsidRDefault="002F206D" w:rsidP="005F5162">
      <w:pPr>
        <w:spacing w:after="0" w:line="240" w:lineRule="auto"/>
      </w:pPr>
      <w:r>
        <w:separator/>
      </w:r>
    </w:p>
  </w:endnote>
  <w:endnote w:type="continuationSeparator" w:id="0">
    <w:p w14:paraId="255792A5" w14:textId="77777777" w:rsidR="002F206D" w:rsidRDefault="002F206D" w:rsidP="005F51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etaNormalCE-Roman">
    <w:altName w:val="Times New Roman"/>
    <w:panose1 w:val="00000000000000000000"/>
    <w:charset w:val="EE"/>
    <w:family w:val="auto"/>
    <w:notTrueType/>
    <w:pitch w:val="variable"/>
    <w:sig w:usb0="00000001" w:usb1="00000000" w:usb2="00000000" w:usb3="00000000" w:csb0="00000003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HelveticaNeueLT Pro 57 Cn">
    <w:altName w:val="Franklin Gothic Medium Cond"/>
    <w:panose1 w:val="00000000000000000000"/>
    <w:charset w:val="00"/>
    <w:family w:val="swiss"/>
    <w:notTrueType/>
    <w:pitch w:val="variable"/>
    <w:sig w:usb0="00000001" w:usb1="5000205B" w:usb2="00000000" w:usb3="00000000" w:csb0="0000009B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 Regular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Nunito Sans">
    <w:charset w:val="EE"/>
    <w:family w:val="auto"/>
    <w:pitch w:val="variable"/>
    <w:sig w:usb0="A00002FF" w:usb1="5000204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506256" w14:textId="2D49C35C" w:rsidR="00FA72C5" w:rsidRDefault="00FA72C5" w:rsidP="00FA72C5">
    <w:pPr>
      <w:pStyle w:val="Noga"/>
      <w:jc w:val="center"/>
    </w:pPr>
    <w:r>
      <w:rPr>
        <w:noProof/>
      </w:rPr>
      <w:drawing>
        <wp:inline distT="0" distB="0" distL="0" distR="0" wp14:anchorId="01D85DCB" wp14:editId="4C2DCB0C">
          <wp:extent cx="5891867" cy="1360610"/>
          <wp:effectExtent l="0" t="0" r="0" b="0"/>
          <wp:docPr id="1918183336" name="Slika 1" descr="Slika, ki vsebuje besede besedilo, pisava, bela, potrdilo&#10;&#10;Opis je samodejno ustvarj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18183336" name="Slika 1" descr="Slika, ki vsebuje besede besedilo, pisava, bela, potrdilo&#10;&#10;Opis je samodejno ustvarjen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93246" cy="13840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67C75F" w14:textId="77777777" w:rsidR="002F206D" w:rsidRDefault="002F206D" w:rsidP="005F5162">
      <w:pPr>
        <w:spacing w:after="0" w:line="240" w:lineRule="auto"/>
      </w:pPr>
      <w:r>
        <w:separator/>
      </w:r>
    </w:p>
  </w:footnote>
  <w:footnote w:type="continuationSeparator" w:id="0">
    <w:p w14:paraId="11BAD2ED" w14:textId="77777777" w:rsidR="002F206D" w:rsidRDefault="002F206D" w:rsidP="005F51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D15672" w14:textId="16042ECA" w:rsidR="007F0BCD" w:rsidRPr="007F0BCD" w:rsidRDefault="007F0BCD" w:rsidP="007F0BCD">
    <w:pPr>
      <w:pStyle w:val="Glava"/>
    </w:pPr>
    <w:r>
      <w:rPr>
        <w:noProof/>
      </w:rPr>
      <w:drawing>
        <wp:inline distT="0" distB="0" distL="0" distR="0" wp14:anchorId="1E50A4A4" wp14:editId="376C6FEC">
          <wp:extent cx="1781175" cy="387178"/>
          <wp:effectExtent l="0" t="0" r="0" b="0"/>
          <wp:docPr id="971838370" name="Slika 1" descr="Slika, ki vsebuje besede besedilo, pisava, grafika, logotip&#10;&#10;Opis je samodejno ustvarj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71838370" name="Slika 1" descr="Slika, ki vsebuje besede besedilo, pisava, grafika, logotip&#10;&#10;Opis je samodejno ustvarjen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834078" cy="39867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</w:rPr>
      <w:t xml:space="preserve"> </w:t>
    </w:r>
    <w:r>
      <w:rPr>
        <w:noProof/>
      </w:rPr>
      <w:tab/>
    </w:r>
    <w:r>
      <w:rPr>
        <w:noProof/>
      </w:rPr>
      <w:tab/>
    </w:r>
    <w:r>
      <w:rPr>
        <w:noProof/>
        <w:lang w:val="sl-SI"/>
      </w:rPr>
      <w:t xml:space="preserve">    </w:t>
    </w:r>
    <w:r>
      <w:rPr>
        <w:noProof/>
      </w:rPr>
      <w:drawing>
        <wp:inline distT="0" distB="0" distL="0" distR="0" wp14:anchorId="2286CC94" wp14:editId="2E16B876">
          <wp:extent cx="1093847" cy="430530"/>
          <wp:effectExtent l="0" t="0" r="0" b="7620"/>
          <wp:docPr id="486484239" name="Slika 1" descr="Slika, ki vsebuje besede pisava, besedilo, posnetek zaslona, grafika&#10;&#10;Opis je samodejno ustvarj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86484239" name="Slika 1" descr="Slika, ki vsebuje besede pisava, besedilo, posnetek zaslona, grafika&#10;&#10;Opis je samodejno ustvarjen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144296" cy="45038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12F96"/>
    <w:multiLevelType w:val="hybridMultilevel"/>
    <w:tmpl w:val="9818385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E0693D"/>
    <w:multiLevelType w:val="hybridMultilevel"/>
    <w:tmpl w:val="4DCCE5D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D86D34"/>
    <w:multiLevelType w:val="hybridMultilevel"/>
    <w:tmpl w:val="7EE0BB6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615A68"/>
    <w:multiLevelType w:val="hybridMultilevel"/>
    <w:tmpl w:val="022A4F3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8182AB3"/>
    <w:multiLevelType w:val="hybridMultilevel"/>
    <w:tmpl w:val="0ED2CF48"/>
    <w:lvl w:ilvl="0" w:tplc="7320188C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FC0CBD"/>
    <w:multiLevelType w:val="hybridMultilevel"/>
    <w:tmpl w:val="E74864B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3C6FA0"/>
    <w:multiLevelType w:val="hybridMultilevel"/>
    <w:tmpl w:val="4E4ADDD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055AD6"/>
    <w:multiLevelType w:val="hybridMultilevel"/>
    <w:tmpl w:val="3BA4834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F25F92"/>
    <w:multiLevelType w:val="hybridMultilevel"/>
    <w:tmpl w:val="380220D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D16BF5"/>
    <w:multiLevelType w:val="hybridMultilevel"/>
    <w:tmpl w:val="97A408A4"/>
    <w:lvl w:ilvl="0" w:tplc="53E015AA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B33F87"/>
    <w:multiLevelType w:val="hybridMultilevel"/>
    <w:tmpl w:val="2F02DDC4"/>
    <w:lvl w:ilvl="0" w:tplc="A0AC8372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994E9B"/>
    <w:multiLevelType w:val="multilevel"/>
    <w:tmpl w:val="B5F8778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4F26E0D"/>
    <w:multiLevelType w:val="hybridMultilevel"/>
    <w:tmpl w:val="632619F6"/>
    <w:lvl w:ilvl="0" w:tplc="2C3C775C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3F3330"/>
    <w:multiLevelType w:val="hybridMultilevel"/>
    <w:tmpl w:val="046851AA"/>
    <w:lvl w:ilvl="0" w:tplc="9E6AD8FE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E9054EF"/>
    <w:multiLevelType w:val="hybridMultilevel"/>
    <w:tmpl w:val="3F449DCE"/>
    <w:lvl w:ilvl="0" w:tplc="9E6AD8FE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8F3A7A"/>
    <w:multiLevelType w:val="hybridMultilevel"/>
    <w:tmpl w:val="2EB43670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2376FE9"/>
    <w:multiLevelType w:val="hybridMultilevel"/>
    <w:tmpl w:val="3212472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652E72"/>
    <w:multiLevelType w:val="hybridMultilevel"/>
    <w:tmpl w:val="45DC83BC"/>
    <w:lvl w:ilvl="0" w:tplc="88F802D0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D3081D"/>
    <w:multiLevelType w:val="hybridMultilevel"/>
    <w:tmpl w:val="E9E81E2E"/>
    <w:lvl w:ilvl="0" w:tplc="9E6AD8FE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A7751E"/>
    <w:multiLevelType w:val="hybridMultilevel"/>
    <w:tmpl w:val="B5865686"/>
    <w:lvl w:ilvl="0" w:tplc="7320188C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895FB3"/>
    <w:multiLevelType w:val="hybridMultilevel"/>
    <w:tmpl w:val="59E620F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532B3F"/>
    <w:multiLevelType w:val="hybridMultilevel"/>
    <w:tmpl w:val="A9A0CB0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5D6964"/>
    <w:multiLevelType w:val="hybridMultilevel"/>
    <w:tmpl w:val="86F010CC"/>
    <w:lvl w:ilvl="0" w:tplc="35C64AE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052744">
    <w:abstractNumId w:val="16"/>
  </w:num>
  <w:num w:numId="2" w16cid:durableId="335160401">
    <w:abstractNumId w:val="1"/>
  </w:num>
  <w:num w:numId="3" w16cid:durableId="528221391">
    <w:abstractNumId w:val="20"/>
  </w:num>
  <w:num w:numId="4" w16cid:durableId="288323823">
    <w:abstractNumId w:val="13"/>
  </w:num>
  <w:num w:numId="5" w16cid:durableId="337735778">
    <w:abstractNumId w:val="14"/>
  </w:num>
  <w:num w:numId="6" w16cid:durableId="1628315428">
    <w:abstractNumId w:val="18"/>
  </w:num>
  <w:num w:numId="7" w16cid:durableId="617026670">
    <w:abstractNumId w:val="10"/>
  </w:num>
  <w:num w:numId="8" w16cid:durableId="630942503">
    <w:abstractNumId w:val="8"/>
  </w:num>
  <w:num w:numId="9" w16cid:durableId="1124537727">
    <w:abstractNumId w:val="0"/>
  </w:num>
  <w:num w:numId="10" w16cid:durableId="368144479">
    <w:abstractNumId w:val="9"/>
  </w:num>
  <w:num w:numId="11" w16cid:durableId="1497452674">
    <w:abstractNumId w:val="11"/>
  </w:num>
  <w:num w:numId="12" w16cid:durableId="1593930493">
    <w:abstractNumId w:val="15"/>
  </w:num>
  <w:num w:numId="13" w16cid:durableId="1587887136">
    <w:abstractNumId w:val="4"/>
  </w:num>
  <w:num w:numId="14" w16cid:durableId="2056078145">
    <w:abstractNumId w:val="19"/>
  </w:num>
  <w:num w:numId="15" w16cid:durableId="218785293">
    <w:abstractNumId w:val="5"/>
  </w:num>
  <w:num w:numId="16" w16cid:durableId="955672943">
    <w:abstractNumId w:val="3"/>
  </w:num>
  <w:num w:numId="17" w16cid:durableId="18432164">
    <w:abstractNumId w:val="17"/>
  </w:num>
  <w:num w:numId="18" w16cid:durableId="2038193998">
    <w:abstractNumId w:val="12"/>
  </w:num>
  <w:num w:numId="19" w16cid:durableId="1511868012">
    <w:abstractNumId w:val="7"/>
  </w:num>
  <w:num w:numId="20" w16cid:durableId="843208911">
    <w:abstractNumId w:val="22"/>
  </w:num>
  <w:num w:numId="21" w16cid:durableId="784496306">
    <w:abstractNumId w:val="6"/>
  </w:num>
  <w:num w:numId="22" w16cid:durableId="1378048245">
    <w:abstractNumId w:val="21"/>
  </w:num>
  <w:num w:numId="23" w16cid:durableId="9325438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3NTS3MDMwMTUwMzdT0lEKTi0uzszPAykwNKgFAOVHbIItAAAA"/>
  </w:docVars>
  <w:rsids>
    <w:rsidRoot w:val="005C0E7D"/>
    <w:rsid w:val="0000045F"/>
    <w:rsid w:val="00000EFA"/>
    <w:rsid w:val="00001754"/>
    <w:rsid w:val="000026B1"/>
    <w:rsid w:val="00004C99"/>
    <w:rsid w:val="00010D13"/>
    <w:rsid w:val="00010FFF"/>
    <w:rsid w:val="00011AF6"/>
    <w:rsid w:val="0002119D"/>
    <w:rsid w:val="0002292D"/>
    <w:rsid w:val="00024B9B"/>
    <w:rsid w:val="0002577D"/>
    <w:rsid w:val="00033528"/>
    <w:rsid w:val="0003545A"/>
    <w:rsid w:val="0003701E"/>
    <w:rsid w:val="00037089"/>
    <w:rsid w:val="00037261"/>
    <w:rsid w:val="000515A7"/>
    <w:rsid w:val="000533BD"/>
    <w:rsid w:val="000538B4"/>
    <w:rsid w:val="00076FB4"/>
    <w:rsid w:val="00077A4C"/>
    <w:rsid w:val="00082011"/>
    <w:rsid w:val="00082A91"/>
    <w:rsid w:val="00083112"/>
    <w:rsid w:val="000838BC"/>
    <w:rsid w:val="00087F6C"/>
    <w:rsid w:val="00091327"/>
    <w:rsid w:val="000941FE"/>
    <w:rsid w:val="0009492F"/>
    <w:rsid w:val="000A291C"/>
    <w:rsid w:val="000A59B6"/>
    <w:rsid w:val="000A5B1C"/>
    <w:rsid w:val="000B18AD"/>
    <w:rsid w:val="000B2FB4"/>
    <w:rsid w:val="000B45A0"/>
    <w:rsid w:val="000B5909"/>
    <w:rsid w:val="000B6427"/>
    <w:rsid w:val="000B647B"/>
    <w:rsid w:val="000C0F28"/>
    <w:rsid w:val="000C22DC"/>
    <w:rsid w:val="000C37D6"/>
    <w:rsid w:val="000C4642"/>
    <w:rsid w:val="000C5BC5"/>
    <w:rsid w:val="000E06FC"/>
    <w:rsid w:val="000E4189"/>
    <w:rsid w:val="000E5E00"/>
    <w:rsid w:val="000E615C"/>
    <w:rsid w:val="000E6D96"/>
    <w:rsid w:val="000E6F80"/>
    <w:rsid w:val="000F34C5"/>
    <w:rsid w:val="000F79F3"/>
    <w:rsid w:val="00102664"/>
    <w:rsid w:val="00104551"/>
    <w:rsid w:val="001056E8"/>
    <w:rsid w:val="001073F9"/>
    <w:rsid w:val="001130DB"/>
    <w:rsid w:val="00126827"/>
    <w:rsid w:val="001278ED"/>
    <w:rsid w:val="00136AD0"/>
    <w:rsid w:val="0014001C"/>
    <w:rsid w:val="00140EFD"/>
    <w:rsid w:val="001452B4"/>
    <w:rsid w:val="00154ED8"/>
    <w:rsid w:val="00156D6B"/>
    <w:rsid w:val="001624B3"/>
    <w:rsid w:val="00162677"/>
    <w:rsid w:val="00163D81"/>
    <w:rsid w:val="0016500D"/>
    <w:rsid w:val="001748BF"/>
    <w:rsid w:val="00180FCA"/>
    <w:rsid w:val="00181433"/>
    <w:rsid w:val="00181F0B"/>
    <w:rsid w:val="0018712F"/>
    <w:rsid w:val="00191911"/>
    <w:rsid w:val="00192251"/>
    <w:rsid w:val="001A127B"/>
    <w:rsid w:val="001A4915"/>
    <w:rsid w:val="001B09F5"/>
    <w:rsid w:val="001B2DD6"/>
    <w:rsid w:val="001B4B3D"/>
    <w:rsid w:val="001B578F"/>
    <w:rsid w:val="001B7855"/>
    <w:rsid w:val="001B7AAB"/>
    <w:rsid w:val="001B7FD9"/>
    <w:rsid w:val="001C1C83"/>
    <w:rsid w:val="001C1E82"/>
    <w:rsid w:val="001C4D7B"/>
    <w:rsid w:val="001C5C9C"/>
    <w:rsid w:val="001C6A7E"/>
    <w:rsid w:val="001C7110"/>
    <w:rsid w:val="001D1633"/>
    <w:rsid w:val="001D30FA"/>
    <w:rsid w:val="001D4B63"/>
    <w:rsid w:val="001E0B94"/>
    <w:rsid w:val="001E59A7"/>
    <w:rsid w:val="001F30FF"/>
    <w:rsid w:val="001F7689"/>
    <w:rsid w:val="002106DB"/>
    <w:rsid w:val="00212FB8"/>
    <w:rsid w:val="002209EC"/>
    <w:rsid w:val="00221B32"/>
    <w:rsid w:val="00233439"/>
    <w:rsid w:val="0023536A"/>
    <w:rsid w:val="0023653E"/>
    <w:rsid w:val="0023749B"/>
    <w:rsid w:val="00240A79"/>
    <w:rsid w:val="002430FE"/>
    <w:rsid w:val="002462B3"/>
    <w:rsid w:val="00246B83"/>
    <w:rsid w:val="002509DD"/>
    <w:rsid w:val="00250C5A"/>
    <w:rsid w:val="002630A0"/>
    <w:rsid w:val="00263AA1"/>
    <w:rsid w:val="00263AD1"/>
    <w:rsid w:val="00264865"/>
    <w:rsid w:val="00264B7B"/>
    <w:rsid w:val="00267B1A"/>
    <w:rsid w:val="00267B63"/>
    <w:rsid w:val="00270DA1"/>
    <w:rsid w:val="00271049"/>
    <w:rsid w:val="00271CE2"/>
    <w:rsid w:val="002826C3"/>
    <w:rsid w:val="00286DB5"/>
    <w:rsid w:val="00286E4E"/>
    <w:rsid w:val="00287F32"/>
    <w:rsid w:val="00290A60"/>
    <w:rsid w:val="00291586"/>
    <w:rsid w:val="002928EE"/>
    <w:rsid w:val="00294634"/>
    <w:rsid w:val="002967E5"/>
    <w:rsid w:val="002A0003"/>
    <w:rsid w:val="002A0570"/>
    <w:rsid w:val="002A0B88"/>
    <w:rsid w:val="002A18BC"/>
    <w:rsid w:val="002A1CA4"/>
    <w:rsid w:val="002A1FAE"/>
    <w:rsid w:val="002A41FA"/>
    <w:rsid w:val="002A5A0D"/>
    <w:rsid w:val="002A6FD9"/>
    <w:rsid w:val="002B104F"/>
    <w:rsid w:val="002B1E42"/>
    <w:rsid w:val="002C0352"/>
    <w:rsid w:val="002C448E"/>
    <w:rsid w:val="002D3D7A"/>
    <w:rsid w:val="002D4572"/>
    <w:rsid w:val="002D5498"/>
    <w:rsid w:val="002D5A88"/>
    <w:rsid w:val="002D682F"/>
    <w:rsid w:val="002E2B83"/>
    <w:rsid w:val="002E4C74"/>
    <w:rsid w:val="002E56E7"/>
    <w:rsid w:val="002F0236"/>
    <w:rsid w:val="002F1E36"/>
    <w:rsid w:val="002F1FAE"/>
    <w:rsid w:val="002F206D"/>
    <w:rsid w:val="002F381C"/>
    <w:rsid w:val="002F5428"/>
    <w:rsid w:val="002F613E"/>
    <w:rsid w:val="002F7E30"/>
    <w:rsid w:val="00301DA0"/>
    <w:rsid w:val="003049D2"/>
    <w:rsid w:val="0030549F"/>
    <w:rsid w:val="00310965"/>
    <w:rsid w:val="003115B2"/>
    <w:rsid w:val="003135F6"/>
    <w:rsid w:val="0031461E"/>
    <w:rsid w:val="00316B62"/>
    <w:rsid w:val="00320AB7"/>
    <w:rsid w:val="00321B3D"/>
    <w:rsid w:val="003247EA"/>
    <w:rsid w:val="003258EC"/>
    <w:rsid w:val="0032746F"/>
    <w:rsid w:val="00333466"/>
    <w:rsid w:val="003420EC"/>
    <w:rsid w:val="00342AC8"/>
    <w:rsid w:val="003463C0"/>
    <w:rsid w:val="003501CB"/>
    <w:rsid w:val="00352729"/>
    <w:rsid w:val="00352923"/>
    <w:rsid w:val="003570EB"/>
    <w:rsid w:val="003577C7"/>
    <w:rsid w:val="00361D6A"/>
    <w:rsid w:val="0037029F"/>
    <w:rsid w:val="00374BFC"/>
    <w:rsid w:val="00376A09"/>
    <w:rsid w:val="00376F23"/>
    <w:rsid w:val="00377548"/>
    <w:rsid w:val="00377ED0"/>
    <w:rsid w:val="00384BA0"/>
    <w:rsid w:val="00386827"/>
    <w:rsid w:val="00394C80"/>
    <w:rsid w:val="00396F36"/>
    <w:rsid w:val="003A5CD6"/>
    <w:rsid w:val="003A662D"/>
    <w:rsid w:val="003B4B71"/>
    <w:rsid w:val="003B4ED9"/>
    <w:rsid w:val="003C0FDA"/>
    <w:rsid w:val="003C6B2A"/>
    <w:rsid w:val="003E0676"/>
    <w:rsid w:val="003E23AC"/>
    <w:rsid w:val="003E5418"/>
    <w:rsid w:val="003F11D1"/>
    <w:rsid w:val="003F385B"/>
    <w:rsid w:val="004030AB"/>
    <w:rsid w:val="00403802"/>
    <w:rsid w:val="0040549E"/>
    <w:rsid w:val="004077EF"/>
    <w:rsid w:val="0041467B"/>
    <w:rsid w:val="00415B98"/>
    <w:rsid w:val="0042125E"/>
    <w:rsid w:val="00421982"/>
    <w:rsid w:val="004222C8"/>
    <w:rsid w:val="00422A70"/>
    <w:rsid w:val="00425A9E"/>
    <w:rsid w:val="0042672F"/>
    <w:rsid w:val="0042711A"/>
    <w:rsid w:val="004279CF"/>
    <w:rsid w:val="004310A6"/>
    <w:rsid w:val="00432E50"/>
    <w:rsid w:val="004360D7"/>
    <w:rsid w:val="004440D3"/>
    <w:rsid w:val="00452872"/>
    <w:rsid w:val="00461117"/>
    <w:rsid w:val="004611F0"/>
    <w:rsid w:val="00461A6D"/>
    <w:rsid w:val="00471AB2"/>
    <w:rsid w:val="00473B9B"/>
    <w:rsid w:val="00475D36"/>
    <w:rsid w:val="00480668"/>
    <w:rsid w:val="0048088E"/>
    <w:rsid w:val="00482D28"/>
    <w:rsid w:val="0049225A"/>
    <w:rsid w:val="00493EFD"/>
    <w:rsid w:val="004A5EF6"/>
    <w:rsid w:val="004B230E"/>
    <w:rsid w:val="004B5B13"/>
    <w:rsid w:val="004B7026"/>
    <w:rsid w:val="004B720B"/>
    <w:rsid w:val="004C4FAD"/>
    <w:rsid w:val="004C5B48"/>
    <w:rsid w:val="004C68B2"/>
    <w:rsid w:val="004D1151"/>
    <w:rsid w:val="004D4C03"/>
    <w:rsid w:val="004D4C5E"/>
    <w:rsid w:val="004D5823"/>
    <w:rsid w:val="004D62AD"/>
    <w:rsid w:val="004D670A"/>
    <w:rsid w:val="004D69C5"/>
    <w:rsid w:val="004E084D"/>
    <w:rsid w:val="004E19FE"/>
    <w:rsid w:val="004E37C4"/>
    <w:rsid w:val="004E5123"/>
    <w:rsid w:val="004E596D"/>
    <w:rsid w:val="004E781C"/>
    <w:rsid w:val="004E7C5F"/>
    <w:rsid w:val="004F0008"/>
    <w:rsid w:val="004F282C"/>
    <w:rsid w:val="004F3D7E"/>
    <w:rsid w:val="004F4816"/>
    <w:rsid w:val="004F522D"/>
    <w:rsid w:val="004F643E"/>
    <w:rsid w:val="005002B8"/>
    <w:rsid w:val="00500CFB"/>
    <w:rsid w:val="005125AF"/>
    <w:rsid w:val="00512AFE"/>
    <w:rsid w:val="0052121D"/>
    <w:rsid w:val="00525055"/>
    <w:rsid w:val="00525D7B"/>
    <w:rsid w:val="00530F61"/>
    <w:rsid w:val="0053177D"/>
    <w:rsid w:val="00534E83"/>
    <w:rsid w:val="0053572C"/>
    <w:rsid w:val="005406F5"/>
    <w:rsid w:val="00547F4E"/>
    <w:rsid w:val="00550209"/>
    <w:rsid w:val="00551976"/>
    <w:rsid w:val="00554BA4"/>
    <w:rsid w:val="00556B63"/>
    <w:rsid w:val="005605D4"/>
    <w:rsid w:val="0056224F"/>
    <w:rsid w:val="00562994"/>
    <w:rsid w:val="00564042"/>
    <w:rsid w:val="00565BE5"/>
    <w:rsid w:val="005752D2"/>
    <w:rsid w:val="00576912"/>
    <w:rsid w:val="00582EC9"/>
    <w:rsid w:val="00586B53"/>
    <w:rsid w:val="0059178A"/>
    <w:rsid w:val="005933F3"/>
    <w:rsid w:val="005A0147"/>
    <w:rsid w:val="005A1B9E"/>
    <w:rsid w:val="005A2ED2"/>
    <w:rsid w:val="005A5641"/>
    <w:rsid w:val="005A5E7F"/>
    <w:rsid w:val="005A75DD"/>
    <w:rsid w:val="005B1817"/>
    <w:rsid w:val="005B4386"/>
    <w:rsid w:val="005C0161"/>
    <w:rsid w:val="005C0B79"/>
    <w:rsid w:val="005C0D5C"/>
    <w:rsid w:val="005C0E7D"/>
    <w:rsid w:val="005C4872"/>
    <w:rsid w:val="005C4BC1"/>
    <w:rsid w:val="005D13A6"/>
    <w:rsid w:val="005D1523"/>
    <w:rsid w:val="005D5677"/>
    <w:rsid w:val="005D582C"/>
    <w:rsid w:val="005D6F03"/>
    <w:rsid w:val="005E1D57"/>
    <w:rsid w:val="005E1D9A"/>
    <w:rsid w:val="005E2520"/>
    <w:rsid w:val="005E5213"/>
    <w:rsid w:val="005F081A"/>
    <w:rsid w:val="005F2A56"/>
    <w:rsid w:val="005F49C8"/>
    <w:rsid w:val="005F4D79"/>
    <w:rsid w:val="005F5162"/>
    <w:rsid w:val="005F56DC"/>
    <w:rsid w:val="005F5F67"/>
    <w:rsid w:val="005F76F0"/>
    <w:rsid w:val="0060051E"/>
    <w:rsid w:val="00602459"/>
    <w:rsid w:val="00603FD8"/>
    <w:rsid w:val="00604E8A"/>
    <w:rsid w:val="006064CC"/>
    <w:rsid w:val="00610CC3"/>
    <w:rsid w:val="00610F8F"/>
    <w:rsid w:val="0061171A"/>
    <w:rsid w:val="006137CC"/>
    <w:rsid w:val="0062030E"/>
    <w:rsid w:val="00621443"/>
    <w:rsid w:val="00624B25"/>
    <w:rsid w:val="006277FF"/>
    <w:rsid w:val="00630F78"/>
    <w:rsid w:val="0063146F"/>
    <w:rsid w:val="006338EA"/>
    <w:rsid w:val="00635F26"/>
    <w:rsid w:val="0063660F"/>
    <w:rsid w:val="00641190"/>
    <w:rsid w:val="00642F92"/>
    <w:rsid w:val="00643E02"/>
    <w:rsid w:val="00645576"/>
    <w:rsid w:val="00645E7B"/>
    <w:rsid w:val="00647F8B"/>
    <w:rsid w:val="00650372"/>
    <w:rsid w:val="00651534"/>
    <w:rsid w:val="00651AB4"/>
    <w:rsid w:val="006609C7"/>
    <w:rsid w:val="006612E4"/>
    <w:rsid w:val="00664C81"/>
    <w:rsid w:val="00664D98"/>
    <w:rsid w:val="00664E53"/>
    <w:rsid w:val="0067341A"/>
    <w:rsid w:val="0067352E"/>
    <w:rsid w:val="00675519"/>
    <w:rsid w:val="00675EE9"/>
    <w:rsid w:val="00682E24"/>
    <w:rsid w:val="00685C48"/>
    <w:rsid w:val="00686576"/>
    <w:rsid w:val="006901D7"/>
    <w:rsid w:val="006906F9"/>
    <w:rsid w:val="006917E7"/>
    <w:rsid w:val="00692FFE"/>
    <w:rsid w:val="00696561"/>
    <w:rsid w:val="006A128C"/>
    <w:rsid w:val="006A1D7B"/>
    <w:rsid w:val="006A2C9F"/>
    <w:rsid w:val="006A4020"/>
    <w:rsid w:val="006B05AF"/>
    <w:rsid w:val="006B2CA0"/>
    <w:rsid w:val="006B5C9C"/>
    <w:rsid w:val="006B789A"/>
    <w:rsid w:val="006C04DD"/>
    <w:rsid w:val="006C159A"/>
    <w:rsid w:val="006C4660"/>
    <w:rsid w:val="006C54FB"/>
    <w:rsid w:val="006C66C4"/>
    <w:rsid w:val="006D086A"/>
    <w:rsid w:val="006D3F01"/>
    <w:rsid w:val="006D7CC8"/>
    <w:rsid w:val="006E107C"/>
    <w:rsid w:val="006E447F"/>
    <w:rsid w:val="006E5456"/>
    <w:rsid w:val="006E7A79"/>
    <w:rsid w:val="006E7EDA"/>
    <w:rsid w:val="006F2785"/>
    <w:rsid w:val="006F5AD7"/>
    <w:rsid w:val="006F7B9C"/>
    <w:rsid w:val="007013BE"/>
    <w:rsid w:val="0070204D"/>
    <w:rsid w:val="007025FA"/>
    <w:rsid w:val="00702A92"/>
    <w:rsid w:val="007040C7"/>
    <w:rsid w:val="00705BA8"/>
    <w:rsid w:val="007062F8"/>
    <w:rsid w:val="007114FD"/>
    <w:rsid w:val="0071354B"/>
    <w:rsid w:val="00715705"/>
    <w:rsid w:val="00715753"/>
    <w:rsid w:val="00716D73"/>
    <w:rsid w:val="0072453F"/>
    <w:rsid w:val="007315D1"/>
    <w:rsid w:val="00733FD2"/>
    <w:rsid w:val="00740599"/>
    <w:rsid w:val="007422AD"/>
    <w:rsid w:val="00742A98"/>
    <w:rsid w:val="00753AA4"/>
    <w:rsid w:val="00754170"/>
    <w:rsid w:val="0076094A"/>
    <w:rsid w:val="0076206B"/>
    <w:rsid w:val="00763EAC"/>
    <w:rsid w:val="0076791B"/>
    <w:rsid w:val="00771A4C"/>
    <w:rsid w:val="007775A1"/>
    <w:rsid w:val="007800BB"/>
    <w:rsid w:val="007812B1"/>
    <w:rsid w:val="0078759A"/>
    <w:rsid w:val="00791DF9"/>
    <w:rsid w:val="007A0CF9"/>
    <w:rsid w:val="007A1508"/>
    <w:rsid w:val="007A3703"/>
    <w:rsid w:val="007A38FD"/>
    <w:rsid w:val="007A6B26"/>
    <w:rsid w:val="007A7AAC"/>
    <w:rsid w:val="007B5BCC"/>
    <w:rsid w:val="007B7B2D"/>
    <w:rsid w:val="007C1D72"/>
    <w:rsid w:val="007C4806"/>
    <w:rsid w:val="007D25BE"/>
    <w:rsid w:val="007D5E33"/>
    <w:rsid w:val="007E05FE"/>
    <w:rsid w:val="007E0C38"/>
    <w:rsid w:val="007E11BB"/>
    <w:rsid w:val="007E3061"/>
    <w:rsid w:val="007E458A"/>
    <w:rsid w:val="007E5C4B"/>
    <w:rsid w:val="007F0027"/>
    <w:rsid w:val="007F0BCD"/>
    <w:rsid w:val="007F4E1E"/>
    <w:rsid w:val="007F6CE4"/>
    <w:rsid w:val="00801247"/>
    <w:rsid w:val="00801F4B"/>
    <w:rsid w:val="008020C4"/>
    <w:rsid w:val="008039BC"/>
    <w:rsid w:val="00805830"/>
    <w:rsid w:val="00806EB9"/>
    <w:rsid w:val="00811296"/>
    <w:rsid w:val="00813096"/>
    <w:rsid w:val="008157DD"/>
    <w:rsid w:val="00817E46"/>
    <w:rsid w:val="0082030F"/>
    <w:rsid w:val="00821BFA"/>
    <w:rsid w:val="008223B1"/>
    <w:rsid w:val="00824093"/>
    <w:rsid w:val="008248A7"/>
    <w:rsid w:val="008255F7"/>
    <w:rsid w:val="00832B9F"/>
    <w:rsid w:val="00836225"/>
    <w:rsid w:val="0083698A"/>
    <w:rsid w:val="008522DC"/>
    <w:rsid w:val="008528BA"/>
    <w:rsid w:val="00856450"/>
    <w:rsid w:val="00856E14"/>
    <w:rsid w:val="00860D23"/>
    <w:rsid w:val="00861E8C"/>
    <w:rsid w:val="00862233"/>
    <w:rsid w:val="00862492"/>
    <w:rsid w:val="00864F96"/>
    <w:rsid w:val="008653B6"/>
    <w:rsid w:val="00865512"/>
    <w:rsid w:val="008724A1"/>
    <w:rsid w:val="00877C01"/>
    <w:rsid w:val="00881843"/>
    <w:rsid w:val="00881E38"/>
    <w:rsid w:val="00882B4E"/>
    <w:rsid w:val="0088410C"/>
    <w:rsid w:val="00887386"/>
    <w:rsid w:val="00892DDB"/>
    <w:rsid w:val="00896056"/>
    <w:rsid w:val="008A247D"/>
    <w:rsid w:val="008A24DB"/>
    <w:rsid w:val="008A479F"/>
    <w:rsid w:val="008A64A7"/>
    <w:rsid w:val="008A7C24"/>
    <w:rsid w:val="008B1854"/>
    <w:rsid w:val="008B32DD"/>
    <w:rsid w:val="008B4E01"/>
    <w:rsid w:val="008B4E8D"/>
    <w:rsid w:val="008B5AED"/>
    <w:rsid w:val="008C02AD"/>
    <w:rsid w:val="008C2CCD"/>
    <w:rsid w:val="008C5040"/>
    <w:rsid w:val="008D05DE"/>
    <w:rsid w:val="008D3BBD"/>
    <w:rsid w:val="008D42F2"/>
    <w:rsid w:val="008E5623"/>
    <w:rsid w:val="008E736E"/>
    <w:rsid w:val="008F1BA1"/>
    <w:rsid w:val="008F2E60"/>
    <w:rsid w:val="008F3126"/>
    <w:rsid w:val="008F31D4"/>
    <w:rsid w:val="008F4ECB"/>
    <w:rsid w:val="008F55B9"/>
    <w:rsid w:val="008F59D8"/>
    <w:rsid w:val="008F5D2C"/>
    <w:rsid w:val="0090476C"/>
    <w:rsid w:val="00907AD2"/>
    <w:rsid w:val="00910131"/>
    <w:rsid w:val="00910C36"/>
    <w:rsid w:val="00912346"/>
    <w:rsid w:val="00912966"/>
    <w:rsid w:val="0091332E"/>
    <w:rsid w:val="009170BA"/>
    <w:rsid w:val="00920D68"/>
    <w:rsid w:val="00921DB9"/>
    <w:rsid w:val="00923E0D"/>
    <w:rsid w:val="00924ABF"/>
    <w:rsid w:val="0093302F"/>
    <w:rsid w:val="009337F7"/>
    <w:rsid w:val="00933D55"/>
    <w:rsid w:val="00933E48"/>
    <w:rsid w:val="009416A2"/>
    <w:rsid w:val="00942226"/>
    <w:rsid w:val="0094375B"/>
    <w:rsid w:val="00946F7F"/>
    <w:rsid w:val="009472DC"/>
    <w:rsid w:val="00952161"/>
    <w:rsid w:val="00953237"/>
    <w:rsid w:val="00955ABB"/>
    <w:rsid w:val="00956982"/>
    <w:rsid w:val="00957886"/>
    <w:rsid w:val="0096041C"/>
    <w:rsid w:val="009648F2"/>
    <w:rsid w:val="00967D20"/>
    <w:rsid w:val="00970CEF"/>
    <w:rsid w:val="00971A90"/>
    <w:rsid w:val="00971FC4"/>
    <w:rsid w:val="0097287A"/>
    <w:rsid w:val="00972FD3"/>
    <w:rsid w:val="00973033"/>
    <w:rsid w:val="00984146"/>
    <w:rsid w:val="009846C7"/>
    <w:rsid w:val="0099045C"/>
    <w:rsid w:val="009924E8"/>
    <w:rsid w:val="009A0A15"/>
    <w:rsid w:val="009A1320"/>
    <w:rsid w:val="009A4303"/>
    <w:rsid w:val="009A5E4B"/>
    <w:rsid w:val="009B09A9"/>
    <w:rsid w:val="009B397E"/>
    <w:rsid w:val="009B5F57"/>
    <w:rsid w:val="009B7A85"/>
    <w:rsid w:val="009C0731"/>
    <w:rsid w:val="009C429D"/>
    <w:rsid w:val="009D72B2"/>
    <w:rsid w:val="009D7339"/>
    <w:rsid w:val="009E37D1"/>
    <w:rsid w:val="009E3E4A"/>
    <w:rsid w:val="009E6516"/>
    <w:rsid w:val="009E6A8E"/>
    <w:rsid w:val="009E7C3D"/>
    <w:rsid w:val="009F448A"/>
    <w:rsid w:val="009F687D"/>
    <w:rsid w:val="009F68FA"/>
    <w:rsid w:val="009F7933"/>
    <w:rsid w:val="00A00BBB"/>
    <w:rsid w:val="00A01154"/>
    <w:rsid w:val="00A12206"/>
    <w:rsid w:val="00A12227"/>
    <w:rsid w:val="00A13900"/>
    <w:rsid w:val="00A15751"/>
    <w:rsid w:val="00A20C7C"/>
    <w:rsid w:val="00A2501B"/>
    <w:rsid w:val="00A25A15"/>
    <w:rsid w:val="00A278D9"/>
    <w:rsid w:val="00A32C8E"/>
    <w:rsid w:val="00A33630"/>
    <w:rsid w:val="00A41F06"/>
    <w:rsid w:val="00A42D8F"/>
    <w:rsid w:val="00A47397"/>
    <w:rsid w:val="00A47650"/>
    <w:rsid w:val="00A513A2"/>
    <w:rsid w:val="00A52CB0"/>
    <w:rsid w:val="00A53F6B"/>
    <w:rsid w:val="00A57103"/>
    <w:rsid w:val="00A606C5"/>
    <w:rsid w:val="00A626FF"/>
    <w:rsid w:val="00A66244"/>
    <w:rsid w:val="00A707D4"/>
    <w:rsid w:val="00A711DA"/>
    <w:rsid w:val="00A7476A"/>
    <w:rsid w:val="00A771F2"/>
    <w:rsid w:val="00A777A0"/>
    <w:rsid w:val="00A86538"/>
    <w:rsid w:val="00A947D6"/>
    <w:rsid w:val="00A9633D"/>
    <w:rsid w:val="00A967E2"/>
    <w:rsid w:val="00AA7C34"/>
    <w:rsid w:val="00AA7FAA"/>
    <w:rsid w:val="00AB181A"/>
    <w:rsid w:val="00AB5905"/>
    <w:rsid w:val="00AC5CC6"/>
    <w:rsid w:val="00AC6489"/>
    <w:rsid w:val="00AC7432"/>
    <w:rsid w:val="00AD04B4"/>
    <w:rsid w:val="00AD0C63"/>
    <w:rsid w:val="00AD0E10"/>
    <w:rsid w:val="00AD2D62"/>
    <w:rsid w:val="00AD31DC"/>
    <w:rsid w:val="00AD4067"/>
    <w:rsid w:val="00AD5A2A"/>
    <w:rsid w:val="00AD749F"/>
    <w:rsid w:val="00AE197E"/>
    <w:rsid w:val="00AE555C"/>
    <w:rsid w:val="00AF1DBF"/>
    <w:rsid w:val="00B0072C"/>
    <w:rsid w:val="00B01B37"/>
    <w:rsid w:val="00B07026"/>
    <w:rsid w:val="00B07E09"/>
    <w:rsid w:val="00B1067D"/>
    <w:rsid w:val="00B11E78"/>
    <w:rsid w:val="00B12C3D"/>
    <w:rsid w:val="00B1524E"/>
    <w:rsid w:val="00B155B9"/>
    <w:rsid w:val="00B15C53"/>
    <w:rsid w:val="00B15F31"/>
    <w:rsid w:val="00B1740F"/>
    <w:rsid w:val="00B20065"/>
    <w:rsid w:val="00B25C0E"/>
    <w:rsid w:val="00B26239"/>
    <w:rsid w:val="00B2672F"/>
    <w:rsid w:val="00B31CB8"/>
    <w:rsid w:val="00B37D9B"/>
    <w:rsid w:val="00B51535"/>
    <w:rsid w:val="00B5206C"/>
    <w:rsid w:val="00B53269"/>
    <w:rsid w:val="00B53593"/>
    <w:rsid w:val="00B55211"/>
    <w:rsid w:val="00B562CD"/>
    <w:rsid w:val="00B563A0"/>
    <w:rsid w:val="00B60081"/>
    <w:rsid w:val="00B60471"/>
    <w:rsid w:val="00B64047"/>
    <w:rsid w:val="00B71840"/>
    <w:rsid w:val="00B71E2D"/>
    <w:rsid w:val="00B72679"/>
    <w:rsid w:val="00B7289C"/>
    <w:rsid w:val="00B75DDD"/>
    <w:rsid w:val="00B77C50"/>
    <w:rsid w:val="00B82485"/>
    <w:rsid w:val="00B8448C"/>
    <w:rsid w:val="00B84873"/>
    <w:rsid w:val="00B87CF1"/>
    <w:rsid w:val="00B87F1D"/>
    <w:rsid w:val="00B91977"/>
    <w:rsid w:val="00B920E0"/>
    <w:rsid w:val="00B92809"/>
    <w:rsid w:val="00B94D8F"/>
    <w:rsid w:val="00B97201"/>
    <w:rsid w:val="00BA72B0"/>
    <w:rsid w:val="00BB4BFD"/>
    <w:rsid w:val="00BC09B2"/>
    <w:rsid w:val="00BC1B30"/>
    <w:rsid w:val="00BC1C17"/>
    <w:rsid w:val="00BD1F3F"/>
    <w:rsid w:val="00BD4C85"/>
    <w:rsid w:val="00BD69D1"/>
    <w:rsid w:val="00BE0F48"/>
    <w:rsid w:val="00BE1114"/>
    <w:rsid w:val="00BE21DC"/>
    <w:rsid w:val="00BE2632"/>
    <w:rsid w:val="00BE2940"/>
    <w:rsid w:val="00BE4560"/>
    <w:rsid w:val="00BE4F82"/>
    <w:rsid w:val="00BE7F88"/>
    <w:rsid w:val="00BF4699"/>
    <w:rsid w:val="00BF4849"/>
    <w:rsid w:val="00BF5268"/>
    <w:rsid w:val="00BF5A40"/>
    <w:rsid w:val="00C0088D"/>
    <w:rsid w:val="00C008A4"/>
    <w:rsid w:val="00C01E5C"/>
    <w:rsid w:val="00C02C81"/>
    <w:rsid w:val="00C06669"/>
    <w:rsid w:val="00C1074D"/>
    <w:rsid w:val="00C13B7C"/>
    <w:rsid w:val="00C17972"/>
    <w:rsid w:val="00C207F2"/>
    <w:rsid w:val="00C23461"/>
    <w:rsid w:val="00C2375D"/>
    <w:rsid w:val="00C2743D"/>
    <w:rsid w:val="00C27CDE"/>
    <w:rsid w:val="00C31589"/>
    <w:rsid w:val="00C32F35"/>
    <w:rsid w:val="00C3473D"/>
    <w:rsid w:val="00C34A44"/>
    <w:rsid w:val="00C508C2"/>
    <w:rsid w:val="00C5164C"/>
    <w:rsid w:val="00C53C2D"/>
    <w:rsid w:val="00C54538"/>
    <w:rsid w:val="00C56366"/>
    <w:rsid w:val="00C5674E"/>
    <w:rsid w:val="00C61AF7"/>
    <w:rsid w:val="00C62007"/>
    <w:rsid w:val="00C628DD"/>
    <w:rsid w:val="00C62DF3"/>
    <w:rsid w:val="00C63D45"/>
    <w:rsid w:val="00C64A90"/>
    <w:rsid w:val="00C67B8A"/>
    <w:rsid w:val="00C70C7C"/>
    <w:rsid w:val="00C718F7"/>
    <w:rsid w:val="00C739C3"/>
    <w:rsid w:val="00C767A2"/>
    <w:rsid w:val="00C76BF8"/>
    <w:rsid w:val="00C8043E"/>
    <w:rsid w:val="00C8190C"/>
    <w:rsid w:val="00C83938"/>
    <w:rsid w:val="00C86841"/>
    <w:rsid w:val="00C86EA1"/>
    <w:rsid w:val="00C87334"/>
    <w:rsid w:val="00C90265"/>
    <w:rsid w:val="00C95E3B"/>
    <w:rsid w:val="00C95F94"/>
    <w:rsid w:val="00CA07B3"/>
    <w:rsid w:val="00CA25AC"/>
    <w:rsid w:val="00CA5BE8"/>
    <w:rsid w:val="00CA6EDE"/>
    <w:rsid w:val="00CA7689"/>
    <w:rsid w:val="00CB04B7"/>
    <w:rsid w:val="00CB064E"/>
    <w:rsid w:val="00CB3E34"/>
    <w:rsid w:val="00CB40C4"/>
    <w:rsid w:val="00CB5046"/>
    <w:rsid w:val="00CB6820"/>
    <w:rsid w:val="00CC089A"/>
    <w:rsid w:val="00CC2A76"/>
    <w:rsid w:val="00CC3059"/>
    <w:rsid w:val="00CC524D"/>
    <w:rsid w:val="00CC728E"/>
    <w:rsid w:val="00CC7F1D"/>
    <w:rsid w:val="00CD037A"/>
    <w:rsid w:val="00CD0ABD"/>
    <w:rsid w:val="00CD30B7"/>
    <w:rsid w:val="00CD39A1"/>
    <w:rsid w:val="00CD51B0"/>
    <w:rsid w:val="00CD63F6"/>
    <w:rsid w:val="00CE25F6"/>
    <w:rsid w:val="00CE2E9E"/>
    <w:rsid w:val="00CE3670"/>
    <w:rsid w:val="00CE53FA"/>
    <w:rsid w:val="00CE61A1"/>
    <w:rsid w:val="00CE6586"/>
    <w:rsid w:val="00CE7B5B"/>
    <w:rsid w:val="00CF1EF2"/>
    <w:rsid w:val="00CF4F54"/>
    <w:rsid w:val="00CF5111"/>
    <w:rsid w:val="00CF51F3"/>
    <w:rsid w:val="00D01904"/>
    <w:rsid w:val="00D1004C"/>
    <w:rsid w:val="00D10601"/>
    <w:rsid w:val="00D10CD7"/>
    <w:rsid w:val="00D2084B"/>
    <w:rsid w:val="00D237F1"/>
    <w:rsid w:val="00D23BAD"/>
    <w:rsid w:val="00D36979"/>
    <w:rsid w:val="00D37C02"/>
    <w:rsid w:val="00D4297E"/>
    <w:rsid w:val="00D43D90"/>
    <w:rsid w:val="00D4447C"/>
    <w:rsid w:val="00D5091B"/>
    <w:rsid w:val="00D51971"/>
    <w:rsid w:val="00D524C8"/>
    <w:rsid w:val="00D52E6B"/>
    <w:rsid w:val="00D577B1"/>
    <w:rsid w:val="00D60703"/>
    <w:rsid w:val="00D6109C"/>
    <w:rsid w:val="00D6121E"/>
    <w:rsid w:val="00D650AE"/>
    <w:rsid w:val="00D67CE3"/>
    <w:rsid w:val="00D7178D"/>
    <w:rsid w:val="00D741C4"/>
    <w:rsid w:val="00D81206"/>
    <w:rsid w:val="00D826AD"/>
    <w:rsid w:val="00D82E96"/>
    <w:rsid w:val="00D91D9C"/>
    <w:rsid w:val="00D92633"/>
    <w:rsid w:val="00D950FF"/>
    <w:rsid w:val="00D97B0C"/>
    <w:rsid w:val="00D97E38"/>
    <w:rsid w:val="00DA2AFF"/>
    <w:rsid w:val="00DA5FAA"/>
    <w:rsid w:val="00DA7300"/>
    <w:rsid w:val="00DA790C"/>
    <w:rsid w:val="00DA7B2A"/>
    <w:rsid w:val="00DB01B0"/>
    <w:rsid w:val="00DB0ED3"/>
    <w:rsid w:val="00DB217E"/>
    <w:rsid w:val="00DB3118"/>
    <w:rsid w:val="00DB42EE"/>
    <w:rsid w:val="00DC2A17"/>
    <w:rsid w:val="00DC4519"/>
    <w:rsid w:val="00DD274A"/>
    <w:rsid w:val="00DD5E95"/>
    <w:rsid w:val="00DD7DEE"/>
    <w:rsid w:val="00DE113B"/>
    <w:rsid w:val="00DE29BC"/>
    <w:rsid w:val="00DE3DEE"/>
    <w:rsid w:val="00DE61EE"/>
    <w:rsid w:val="00DE7E29"/>
    <w:rsid w:val="00DF107F"/>
    <w:rsid w:val="00DF37E1"/>
    <w:rsid w:val="00DF58EC"/>
    <w:rsid w:val="00E0549B"/>
    <w:rsid w:val="00E061B2"/>
    <w:rsid w:val="00E129E9"/>
    <w:rsid w:val="00E13526"/>
    <w:rsid w:val="00E13B01"/>
    <w:rsid w:val="00E15CB5"/>
    <w:rsid w:val="00E231D5"/>
    <w:rsid w:val="00E26D44"/>
    <w:rsid w:val="00E32597"/>
    <w:rsid w:val="00E33592"/>
    <w:rsid w:val="00E34AB8"/>
    <w:rsid w:val="00E373F8"/>
    <w:rsid w:val="00E3786F"/>
    <w:rsid w:val="00E415D7"/>
    <w:rsid w:val="00E45A3F"/>
    <w:rsid w:val="00E5089C"/>
    <w:rsid w:val="00E5433C"/>
    <w:rsid w:val="00E623AD"/>
    <w:rsid w:val="00E625FA"/>
    <w:rsid w:val="00E65638"/>
    <w:rsid w:val="00E66B28"/>
    <w:rsid w:val="00E67800"/>
    <w:rsid w:val="00E67C84"/>
    <w:rsid w:val="00E80CC0"/>
    <w:rsid w:val="00E8240B"/>
    <w:rsid w:val="00E82F43"/>
    <w:rsid w:val="00E84152"/>
    <w:rsid w:val="00E8541B"/>
    <w:rsid w:val="00E9148D"/>
    <w:rsid w:val="00E95E4A"/>
    <w:rsid w:val="00E968BD"/>
    <w:rsid w:val="00E97B57"/>
    <w:rsid w:val="00EA0076"/>
    <w:rsid w:val="00EA2027"/>
    <w:rsid w:val="00EA4295"/>
    <w:rsid w:val="00EA4513"/>
    <w:rsid w:val="00EA5049"/>
    <w:rsid w:val="00EB0108"/>
    <w:rsid w:val="00EB13B6"/>
    <w:rsid w:val="00EB2F2A"/>
    <w:rsid w:val="00EB6D02"/>
    <w:rsid w:val="00EC0E31"/>
    <w:rsid w:val="00EC0FAC"/>
    <w:rsid w:val="00EC3A9F"/>
    <w:rsid w:val="00EC77C9"/>
    <w:rsid w:val="00EC78EE"/>
    <w:rsid w:val="00ED0B9F"/>
    <w:rsid w:val="00ED4415"/>
    <w:rsid w:val="00ED45A9"/>
    <w:rsid w:val="00ED7955"/>
    <w:rsid w:val="00EE3900"/>
    <w:rsid w:val="00EE41FC"/>
    <w:rsid w:val="00EE48ED"/>
    <w:rsid w:val="00EE4EC3"/>
    <w:rsid w:val="00EE66C3"/>
    <w:rsid w:val="00EF0690"/>
    <w:rsid w:val="00EF6C60"/>
    <w:rsid w:val="00F00AD3"/>
    <w:rsid w:val="00F019B0"/>
    <w:rsid w:val="00F05C04"/>
    <w:rsid w:val="00F06F11"/>
    <w:rsid w:val="00F07086"/>
    <w:rsid w:val="00F16C7D"/>
    <w:rsid w:val="00F214ED"/>
    <w:rsid w:val="00F228E1"/>
    <w:rsid w:val="00F256FB"/>
    <w:rsid w:val="00F26032"/>
    <w:rsid w:val="00F261AD"/>
    <w:rsid w:val="00F30BA9"/>
    <w:rsid w:val="00F31A5E"/>
    <w:rsid w:val="00F34136"/>
    <w:rsid w:val="00F36120"/>
    <w:rsid w:val="00F42222"/>
    <w:rsid w:val="00F46609"/>
    <w:rsid w:val="00F46F40"/>
    <w:rsid w:val="00F47C55"/>
    <w:rsid w:val="00F5243A"/>
    <w:rsid w:val="00F55E23"/>
    <w:rsid w:val="00F57B0D"/>
    <w:rsid w:val="00F64D06"/>
    <w:rsid w:val="00F65D6F"/>
    <w:rsid w:val="00F67F92"/>
    <w:rsid w:val="00F75044"/>
    <w:rsid w:val="00F762A1"/>
    <w:rsid w:val="00F76D28"/>
    <w:rsid w:val="00F8146B"/>
    <w:rsid w:val="00F850AD"/>
    <w:rsid w:val="00F97A17"/>
    <w:rsid w:val="00FA182B"/>
    <w:rsid w:val="00FA51B2"/>
    <w:rsid w:val="00FA59EA"/>
    <w:rsid w:val="00FA72C5"/>
    <w:rsid w:val="00FB3DE5"/>
    <w:rsid w:val="00FB54E1"/>
    <w:rsid w:val="00FB7B48"/>
    <w:rsid w:val="00FC4CD4"/>
    <w:rsid w:val="00FC6DC4"/>
    <w:rsid w:val="00FC77D5"/>
    <w:rsid w:val="00FD130E"/>
    <w:rsid w:val="00FD211A"/>
    <w:rsid w:val="00FD3492"/>
    <w:rsid w:val="00FD7F78"/>
    <w:rsid w:val="00FE1ACE"/>
    <w:rsid w:val="00FE32A7"/>
    <w:rsid w:val="00FE430F"/>
    <w:rsid w:val="00FE559C"/>
    <w:rsid w:val="00FF2C0D"/>
    <w:rsid w:val="00FF525D"/>
    <w:rsid w:val="00FF6984"/>
    <w:rsid w:val="00FF7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E9C1EF"/>
  <w15:chartTrackingRefBased/>
  <w15:docId w15:val="{3B5B0B94-622A-43FD-859C-5876C54C97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5C0E7D"/>
    <w:pPr>
      <w:spacing w:after="200" w:line="276" w:lineRule="auto"/>
    </w:pPr>
    <w:rPr>
      <w:sz w:val="22"/>
      <w:szCs w:val="22"/>
      <w:lang w:eastAsia="en-US"/>
    </w:rPr>
  </w:style>
  <w:style w:type="paragraph" w:styleId="Naslov1">
    <w:name w:val="heading 1"/>
    <w:basedOn w:val="Navaden"/>
    <w:link w:val="Naslov1Znak"/>
    <w:uiPriority w:val="9"/>
    <w:qFormat/>
    <w:rsid w:val="005A75D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x-none" w:eastAsia="x-none"/>
    </w:rPr>
  </w:style>
  <w:style w:type="paragraph" w:styleId="Naslov2">
    <w:name w:val="heading 2"/>
    <w:basedOn w:val="Navaden"/>
    <w:next w:val="Navaden"/>
    <w:link w:val="Naslov2Znak"/>
    <w:uiPriority w:val="9"/>
    <w:semiHidden/>
    <w:unhideWhenUsed/>
    <w:qFormat/>
    <w:rsid w:val="00DE7E29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321B3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customStyle="1" w:styleId="KGnavaden">
    <w:name w:val="KG_navaden"/>
    <w:link w:val="KGnavadenZnak"/>
    <w:rsid w:val="005C0E7D"/>
    <w:pPr>
      <w:spacing w:after="160"/>
      <w:jc w:val="both"/>
    </w:pPr>
    <w:rPr>
      <w:rFonts w:ascii="MetaNormalCE-Roman" w:eastAsia="Times New Roman" w:hAnsi="MetaNormalCE-Roman"/>
      <w:sz w:val="22"/>
      <w:szCs w:val="22"/>
    </w:rPr>
  </w:style>
  <w:style w:type="character" w:customStyle="1" w:styleId="KGnavadenZnak">
    <w:name w:val="KG_navaden Znak"/>
    <w:link w:val="KGnavaden"/>
    <w:rsid w:val="005C0E7D"/>
    <w:rPr>
      <w:rFonts w:ascii="MetaNormalCE-Roman" w:eastAsia="Times New Roman" w:hAnsi="MetaNormalCE-Roman"/>
      <w:sz w:val="22"/>
      <w:szCs w:val="22"/>
      <w:lang w:eastAsia="sl-SI" w:bidi="ar-SA"/>
    </w:rPr>
  </w:style>
  <w:style w:type="character" w:customStyle="1" w:styleId="apple-style-span">
    <w:name w:val="apple-style-span"/>
    <w:basedOn w:val="Privzetapisavaodstavka"/>
    <w:rsid w:val="005C0E7D"/>
  </w:style>
  <w:style w:type="paragraph" w:styleId="Golobesedilo">
    <w:name w:val="Plain Text"/>
    <w:basedOn w:val="Navaden"/>
    <w:link w:val="GolobesediloZnak"/>
    <w:uiPriority w:val="99"/>
    <w:unhideWhenUsed/>
    <w:rsid w:val="005F5162"/>
    <w:pPr>
      <w:spacing w:after="0" w:line="240" w:lineRule="auto"/>
    </w:pPr>
    <w:rPr>
      <w:rFonts w:ascii="Consolas" w:hAnsi="Consolas"/>
      <w:sz w:val="21"/>
      <w:szCs w:val="21"/>
      <w:lang w:val="x-none" w:eastAsia="x-none"/>
    </w:rPr>
  </w:style>
  <w:style w:type="character" w:customStyle="1" w:styleId="GolobesediloZnak">
    <w:name w:val="Golo besedilo Znak"/>
    <w:link w:val="Golobesedilo"/>
    <w:uiPriority w:val="99"/>
    <w:rsid w:val="005F5162"/>
    <w:rPr>
      <w:rFonts w:ascii="Consolas" w:hAnsi="Consolas"/>
      <w:sz w:val="21"/>
      <w:szCs w:val="21"/>
      <w:lang w:val="x-none" w:eastAsia="x-none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5F5162"/>
    <w:pPr>
      <w:spacing w:after="0" w:line="240" w:lineRule="auto"/>
    </w:pPr>
    <w:rPr>
      <w:sz w:val="20"/>
      <w:szCs w:val="20"/>
      <w:lang w:val="x-none" w:eastAsia="x-none"/>
    </w:rPr>
  </w:style>
  <w:style w:type="character" w:customStyle="1" w:styleId="Sprotnaopomba-besediloZnak">
    <w:name w:val="Sprotna opomba - besedilo Znak"/>
    <w:link w:val="Sprotnaopomba-besedilo"/>
    <w:uiPriority w:val="99"/>
    <w:semiHidden/>
    <w:rsid w:val="005F5162"/>
    <w:rPr>
      <w:lang w:val="x-none" w:eastAsia="x-none"/>
    </w:rPr>
  </w:style>
  <w:style w:type="character" w:styleId="Sprotnaopomba-sklic">
    <w:name w:val="footnote reference"/>
    <w:uiPriority w:val="99"/>
    <w:semiHidden/>
    <w:unhideWhenUsed/>
    <w:rsid w:val="005F5162"/>
    <w:rPr>
      <w:vertAlign w:val="superscript"/>
    </w:rPr>
  </w:style>
  <w:style w:type="character" w:customStyle="1" w:styleId="apple-converted-space">
    <w:name w:val="apple-converted-space"/>
    <w:basedOn w:val="Privzetapisavaodstavka"/>
    <w:rsid w:val="005F5162"/>
  </w:style>
  <w:style w:type="paragraph" w:styleId="Navadensplet">
    <w:name w:val="Normal (Web)"/>
    <w:basedOn w:val="Navaden"/>
    <w:uiPriority w:val="99"/>
    <w:unhideWhenUsed/>
    <w:rsid w:val="0094375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sl-SI"/>
    </w:rPr>
  </w:style>
  <w:style w:type="paragraph" w:styleId="Glava">
    <w:name w:val="header"/>
    <w:basedOn w:val="Navaden"/>
    <w:link w:val="GlavaZnak"/>
    <w:uiPriority w:val="99"/>
    <w:unhideWhenUsed/>
    <w:rsid w:val="00DD7DEE"/>
    <w:pPr>
      <w:tabs>
        <w:tab w:val="center" w:pos="4536"/>
        <w:tab w:val="right" w:pos="9072"/>
      </w:tabs>
    </w:pPr>
    <w:rPr>
      <w:lang w:val="x-none"/>
    </w:rPr>
  </w:style>
  <w:style w:type="character" w:customStyle="1" w:styleId="GlavaZnak">
    <w:name w:val="Glava Znak"/>
    <w:link w:val="Glava"/>
    <w:uiPriority w:val="99"/>
    <w:rsid w:val="00DD7DEE"/>
    <w:rPr>
      <w:sz w:val="22"/>
      <w:szCs w:val="22"/>
      <w:lang w:eastAsia="en-US"/>
    </w:rPr>
  </w:style>
  <w:style w:type="paragraph" w:styleId="Noga">
    <w:name w:val="footer"/>
    <w:basedOn w:val="Navaden"/>
    <w:link w:val="NogaZnak"/>
    <w:uiPriority w:val="99"/>
    <w:unhideWhenUsed/>
    <w:rsid w:val="00DD7DEE"/>
    <w:pPr>
      <w:tabs>
        <w:tab w:val="center" w:pos="4536"/>
        <w:tab w:val="right" w:pos="9072"/>
      </w:tabs>
    </w:pPr>
    <w:rPr>
      <w:lang w:val="x-none"/>
    </w:rPr>
  </w:style>
  <w:style w:type="character" w:customStyle="1" w:styleId="NogaZnak">
    <w:name w:val="Noga Znak"/>
    <w:link w:val="Noga"/>
    <w:uiPriority w:val="99"/>
    <w:rsid w:val="00DD7DEE"/>
    <w:rPr>
      <w:sz w:val="22"/>
      <w:szCs w:val="22"/>
      <w:lang w:eastAsia="en-US"/>
    </w:rPr>
  </w:style>
  <w:style w:type="character" w:styleId="Krepko">
    <w:name w:val="Strong"/>
    <w:uiPriority w:val="22"/>
    <w:qFormat/>
    <w:rsid w:val="005B1817"/>
    <w:rPr>
      <w:b/>
      <w:bCs/>
    </w:rPr>
  </w:style>
  <w:style w:type="table" w:styleId="Tabelamrea">
    <w:name w:val="Table Grid"/>
    <w:basedOn w:val="Navadnatabela"/>
    <w:uiPriority w:val="59"/>
    <w:rsid w:val="008A64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povezava">
    <w:name w:val="Hyperlink"/>
    <w:uiPriority w:val="99"/>
    <w:unhideWhenUsed/>
    <w:rsid w:val="002F0236"/>
    <w:rPr>
      <w:color w:val="0000FF"/>
      <w:u w:val="single"/>
    </w:rPr>
  </w:style>
  <w:style w:type="character" w:styleId="Poudarek">
    <w:name w:val="Emphasis"/>
    <w:uiPriority w:val="20"/>
    <w:qFormat/>
    <w:rsid w:val="002F0236"/>
    <w:rPr>
      <w:i/>
      <w:iCs/>
    </w:rPr>
  </w:style>
  <w:style w:type="character" w:customStyle="1" w:styleId="Naslov1Znak">
    <w:name w:val="Naslov 1 Znak"/>
    <w:link w:val="Naslov1"/>
    <w:uiPriority w:val="9"/>
    <w:rsid w:val="005A75DD"/>
    <w:rPr>
      <w:rFonts w:ascii="Times New Roman" w:eastAsia="Times New Roman" w:hAnsi="Times New Roman"/>
      <w:b/>
      <w:bCs/>
      <w:kern w:val="36"/>
      <w:sz w:val="48"/>
      <w:szCs w:val="48"/>
    </w:rPr>
  </w:style>
  <w:style w:type="paragraph" w:customStyle="1" w:styleId="KAZALOIIraven">
    <w:name w:val="KAZALO_II_raven"/>
    <w:basedOn w:val="Navaden"/>
    <w:uiPriority w:val="99"/>
    <w:rsid w:val="00DA790C"/>
    <w:pPr>
      <w:tabs>
        <w:tab w:val="left" w:pos="340"/>
        <w:tab w:val="left" w:pos="680"/>
        <w:tab w:val="left" w:pos="1020"/>
        <w:tab w:val="left" w:pos="1361"/>
        <w:tab w:val="left" w:pos="1701"/>
        <w:tab w:val="left" w:pos="2041"/>
        <w:tab w:val="left" w:pos="2381"/>
        <w:tab w:val="left" w:pos="2721"/>
        <w:tab w:val="left" w:pos="3061"/>
      </w:tabs>
      <w:autoSpaceDE w:val="0"/>
      <w:autoSpaceDN w:val="0"/>
      <w:adjustRightInd w:val="0"/>
      <w:spacing w:after="0" w:line="288" w:lineRule="auto"/>
      <w:jc w:val="both"/>
      <w:textAlignment w:val="center"/>
    </w:pPr>
    <w:rPr>
      <w:rFonts w:ascii="HelveticaNeueLT Pro 57 Cn" w:hAnsi="HelveticaNeueLT Pro 57 Cn" w:cs="HelveticaNeueLT Pro 57 Cn"/>
      <w:b/>
      <w:bCs/>
      <w:color w:val="000000"/>
      <w:sz w:val="19"/>
      <w:szCs w:val="19"/>
      <w:lang w:eastAsia="sl-SI"/>
    </w:rPr>
  </w:style>
  <w:style w:type="paragraph" w:customStyle="1" w:styleId="GLAVNIPODNASLOVSIV">
    <w:name w:val="+GLAVNI_PODNASLOV_SIV"/>
    <w:basedOn w:val="Navaden"/>
    <w:uiPriority w:val="99"/>
    <w:rsid w:val="00DA790C"/>
    <w:pPr>
      <w:suppressAutoHyphens/>
      <w:autoSpaceDE w:val="0"/>
      <w:autoSpaceDN w:val="0"/>
      <w:adjustRightInd w:val="0"/>
      <w:spacing w:after="0" w:line="460" w:lineRule="atLeast"/>
      <w:textAlignment w:val="center"/>
    </w:pPr>
    <w:rPr>
      <w:rFonts w:ascii="HelveticaNeueLT Pro 57 Cn" w:hAnsi="HelveticaNeueLT Pro 57 Cn" w:cs="HelveticaNeueLT Pro 57 Cn"/>
      <w:caps/>
      <w:color w:val="000000"/>
      <w:sz w:val="44"/>
      <w:szCs w:val="44"/>
      <w:lang w:val="en-US" w:eastAsia="sl-SI"/>
    </w:rPr>
  </w:style>
  <w:style w:type="paragraph" w:customStyle="1" w:styleId="esegmenth4">
    <w:name w:val="esegment_h4"/>
    <w:basedOn w:val="Navaden"/>
    <w:rsid w:val="00CB04B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sl-SI"/>
    </w:rPr>
  </w:style>
  <w:style w:type="character" w:styleId="Pripombasklic">
    <w:name w:val="annotation reference"/>
    <w:uiPriority w:val="99"/>
    <w:semiHidden/>
    <w:unhideWhenUsed/>
    <w:rsid w:val="00EA5049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EA5049"/>
    <w:rPr>
      <w:sz w:val="20"/>
      <w:szCs w:val="20"/>
    </w:rPr>
  </w:style>
  <w:style w:type="character" w:customStyle="1" w:styleId="PripombabesediloZnak">
    <w:name w:val="Pripomba – besedilo Znak"/>
    <w:link w:val="Pripombabesedilo"/>
    <w:uiPriority w:val="99"/>
    <w:semiHidden/>
    <w:rsid w:val="00EA5049"/>
    <w:rPr>
      <w:lang w:eastAsia="en-US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EA5049"/>
    <w:rPr>
      <w:b/>
      <w:bCs/>
    </w:rPr>
  </w:style>
  <w:style w:type="character" w:customStyle="1" w:styleId="ZadevapripombeZnak">
    <w:name w:val="Zadeva pripombe Znak"/>
    <w:link w:val="Zadevapripombe"/>
    <w:uiPriority w:val="99"/>
    <w:semiHidden/>
    <w:rsid w:val="00EA5049"/>
    <w:rPr>
      <w:b/>
      <w:bCs/>
      <w:lang w:eastAsia="en-US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EA50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EA5049"/>
    <w:rPr>
      <w:rFonts w:ascii="Tahoma" w:hAnsi="Tahoma" w:cs="Tahoma"/>
      <w:sz w:val="16"/>
      <w:szCs w:val="16"/>
      <w:lang w:eastAsia="en-US"/>
    </w:rPr>
  </w:style>
  <w:style w:type="character" w:customStyle="1" w:styleId="hps">
    <w:name w:val="hps"/>
    <w:basedOn w:val="Privzetapisavaodstavka"/>
    <w:rsid w:val="005E2520"/>
  </w:style>
  <w:style w:type="paragraph" w:customStyle="1" w:styleId="BasicParagraph">
    <w:name w:val="[Basic Paragraph]"/>
    <w:basedOn w:val="Navaden"/>
    <w:uiPriority w:val="99"/>
    <w:rsid w:val="00602459"/>
    <w:pPr>
      <w:autoSpaceDE w:val="0"/>
      <w:autoSpaceDN w:val="0"/>
      <w:adjustRightInd w:val="0"/>
      <w:spacing w:after="0" w:line="288" w:lineRule="auto"/>
      <w:textAlignment w:val="center"/>
    </w:pPr>
    <w:rPr>
      <w:rFonts w:ascii="Times Regular" w:hAnsi="Times Regular" w:cs="Times Regular"/>
      <w:color w:val="000000"/>
      <w:sz w:val="24"/>
      <w:szCs w:val="24"/>
      <w:lang w:val="en-GB" w:eastAsia="sl-SI"/>
    </w:rPr>
  </w:style>
  <w:style w:type="character" w:customStyle="1" w:styleId="Naslov2Znak">
    <w:name w:val="Naslov 2 Znak"/>
    <w:link w:val="Naslov2"/>
    <w:uiPriority w:val="9"/>
    <w:semiHidden/>
    <w:rsid w:val="00DE7E29"/>
    <w:rPr>
      <w:rFonts w:ascii="Cambria" w:eastAsia="Times New Roman" w:hAnsi="Cambria" w:cs="Times New Roman"/>
      <w:b/>
      <w:bCs/>
      <w:i/>
      <w:iCs/>
      <w:sz w:val="28"/>
      <w:szCs w:val="28"/>
      <w:lang w:eastAsia="en-US"/>
    </w:rPr>
  </w:style>
  <w:style w:type="paragraph" w:styleId="Revizija">
    <w:name w:val="Revision"/>
    <w:hidden/>
    <w:uiPriority w:val="99"/>
    <w:semiHidden/>
    <w:rsid w:val="00F46F40"/>
    <w:rPr>
      <w:sz w:val="22"/>
      <w:szCs w:val="22"/>
      <w:lang w:eastAsia="en-US"/>
    </w:rPr>
  </w:style>
  <w:style w:type="paragraph" w:customStyle="1" w:styleId="paragraph">
    <w:name w:val="paragraph"/>
    <w:basedOn w:val="Navaden"/>
    <w:rsid w:val="0018143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sl-SI"/>
    </w:rPr>
  </w:style>
  <w:style w:type="paragraph" w:styleId="Odstavekseznama">
    <w:name w:val="List Paragraph"/>
    <w:basedOn w:val="Navaden"/>
    <w:uiPriority w:val="34"/>
    <w:qFormat/>
    <w:rsid w:val="00F228E1"/>
    <w:pPr>
      <w:ind w:left="720"/>
      <w:contextualSpacing/>
    </w:pPr>
  </w:style>
  <w:style w:type="character" w:styleId="SledenaHiperpovezava">
    <w:name w:val="FollowedHyperlink"/>
    <w:basedOn w:val="Privzetapisavaodstavka"/>
    <w:uiPriority w:val="99"/>
    <w:semiHidden/>
    <w:unhideWhenUsed/>
    <w:rsid w:val="00181F0B"/>
    <w:rPr>
      <w:color w:val="954F72" w:themeColor="followedHyperlink"/>
      <w:u w:val="single"/>
    </w:rPr>
  </w:style>
  <w:style w:type="character" w:customStyle="1" w:styleId="UnresolvedMention1">
    <w:name w:val="Unresolved Mention1"/>
    <w:basedOn w:val="Privzetapisavaodstavka"/>
    <w:uiPriority w:val="99"/>
    <w:semiHidden/>
    <w:unhideWhenUsed/>
    <w:rsid w:val="0049225A"/>
    <w:rPr>
      <w:color w:val="605E5C"/>
      <w:shd w:val="clear" w:color="auto" w:fill="E1DFDD"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956982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zivencitatZnak">
    <w:name w:val="Intenziven citat Znak"/>
    <w:basedOn w:val="Privzetapisavaodstavka"/>
    <w:link w:val="Intenzivencitat"/>
    <w:uiPriority w:val="30"/>
    <w:rsid w:val="00956982"/>
    <w:rPr>
      <w:i/>
      <w:iCs/>
      <w:color w:val="4472C4" w:themeColor="accent1"/>
      <w:sz w:val="22"/>
      <w:szCs w:val="22"/>
      <w:lang w:eastAsia="en-US"/>
    </w:rPr>
  </w:style>
  <w:style w:type="table" w:styleId="Tabelasvetlamrea">
    <w:name w:val="Grid Table Light"/>
    <w:basedOn w:val="Navadnatabela"/>
    <w:uiPriority w:val="40"/>
    <w:rsid w:val="00A1222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Nerazreenaomemba">
    <w:name w:val="Unresolved Mention"/>
    <w:basedOn w:val="Privzetapisavaodstavka"/>
    <w:uiPriority w:val="99"/>
    <w:semiHidden/>
    <w:unhideWhenUsed/>
    <w:rsid w:val="00D23BAD"/>
    <w:rPr>
      <w:color w:val="605E5C"/>
      <w:shd w:val="clear" w:color="auto" w:fill="E1DFDD"/>
    </w:rPr>
  </w:style>
  <w:style w:type="character" w:customStyle="1" w:styleId="Naslov3Znak">
    <w:name w:val="Naslov 3 Znak"/>
    <w:basedOn w:val="Privzetapisavaodstavka"/>
    <w:link w:val="Naslov3"/>
    <w:uiPriority w:val="9"/>
    <w:rsid w:val="00321B3D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US"/>
    </w:rPr>
  </w:style>
  <w:style w:type="paragraph" w:customStyle="1" w:styleId="function">
    <w:name w:val="function"/>
    <w:basedOn w:val="Navaden"/>
    <w:rsid w:val="00321B3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sl-SI"/>
    </w:rPr>
  </w:style>
  <w:style w:type="paragraph" w:customStyle="1" w:styleId="description">
    <w:name w:val="description"/>
    <w:basedOn w:val="Navaden"/>
    <w:rsid w:val="00321B3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83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8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3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73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64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8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8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3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4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0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0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749703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04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76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995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7113832">
              <w:marLeft w:val="0"/>
              <w:marRight w:val="0"/>
              <w:marTop w:val="173"/>
              <w:marBottom w:val="5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5862203">
          <w:marLeft w:val="0"/>
          <w:marRight w:val="0"/>
          <w:marTop w:val="360"/>
          <w:marBottom w:val="480"/>
          <w:divBdr>
            <w:top w:val="dotted" w:sz="4" w:space="0" w:color="A0B5C8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30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80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32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565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379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9760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083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47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7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71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4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9981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dotted" w:sz="4" w:space="1" w:color="E0E0E0"/>
            <w:right w:val="none" w:sz="0" w:space="0" w:color="auto"/>
          </w:divBdr>
        </w:div>
        <w:div w:id="176046373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187544">
              <w:marLeft w:val="0"/>
              <w:marRight w:val="0"/>
              <w:marTop w:val="0"/>
              <w:marBottom w:val="480"/>
              <w:divBdr>
                <w:top w:val="dotted" w:sz="4" w:space="0" w:color="A0B5C8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4924453">
          <w:marLeft w:val="88"/>
          <w:marRight w:val="0"/>
          <w:marTop w:val="0"/>
          <w:marBottom w:val="0"/>
          <w:divBdr>
            <w:top w:val="none" w:sz="0" w:space="0" w:color="auto"/>
            <w:left w:val="dotted" w:sz="4" w:space="4" w:color="A0B5C8"/>
            <w:bottom w:val="none" w:sz="0" w:space="0" w:color="auto"/>
            <w:right w:val="none" w:sz="0" w:space="0" w:color="auto"/>
          </w:divBdr>
          <w:divsChild>
            <w:div w:id="19150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740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925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5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4238120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1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1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8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950100">
          <w:marLeft w:val="0"/>
          <w:marRight w:val="0"/>
          <w:marTop w:val="22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51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0465">
          <w:marLeft w:val="0"/>
          <w:marRight w:val="0"/>
          <w:marTop w:val="0"/>
          <w:marBottom w:val="480"/>
          <w:divBdr>
            <w:top w:val="dotted" w:sz="4" w:space="0" w:color="A0B5C8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21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29133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18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4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50552">
              <w:marLeft w:val="0"/>
              <w:marRight w:val="0"/>
              <w:marTop w:val="133"/>
              <w:marBottom w:val="4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6098112">
          <w:marLeft w:val="0"/>
          <w:marRight w:val="0"/>
          <w:marTop w:val="0"/>
          <w:marBottom w:val="480"/>
          <w:divBdr>
            <w:top w:val="dotted" w:sz="4" w:space="0" w:color="A0B5C8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9810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140398">
              <w:marLeft w:val="0"/>
              <w:marRight w:val="0"/>
              <w:marTop w:val="133"/>
              <w:marBottom w:val="4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4610365">
          <w:marLeft w:val="0"/>
          <w:marRight w:val="0"/>
          <w:marTop w:val="88"/>
          <w:marBottom w:val="8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840432">
              <w:marLeft w:val="0"/>
              <w:marRight w:val="0"/>
              <w:marTop w:val="133"/>
              <w:marBottom w:val="4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14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8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8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06451">
          <w:marLeft w:val="94"/>
          <w:marRight w:val="0"/>
          <w:marTop w:val="0"/>
          <w:marBottom w:val="0"/>
          <w:divBdr>
            <w:top w:val="none" w:sz="0" w:space="0" w:color="auto"/>
            <w:left w:val="dotted" w:sz="4" w:space="5" w:color="A0B5C8"/>
            <w:bottom w:val="none" w:sz="0" w:space="0" w:color="auto"/>
            <w:right w:val="none" w:sz="0" w:space="0" w:color="auto"/>
          </w:divBdr>
          <w:divsChild>
            <w:div w:id="57759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843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994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610081">
          <w:marLeft w:val="0"/>
          <w:marRight w:val="0"/>
          <w:marTop w:val="0"/>
          <w:marBottom w:val="480"/>
          <w:divBdr>
            <w:top w:val="dotted" w:sz="4" w:space="0" w:color="A0B5C8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90384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7575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4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12408">
              <w:marLeft w:val="0"/>
              <w:marRight w:val="0"/>
              <w:marTop w:val="140"/>
              <w:marBottom w:val="47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0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397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8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941979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342155">
                  <w:marLeft w:val="0"/>
                  <w:marRight w:val="0"/>
                  <w:marTop w:val="225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7076120">
              <w:marLeft w:val="0"/>
              <w:marRight w:val="0"/>
              <w:marTop w:val="0"/>
              <w:marBottom w:val="480"/>
              <w:divBdr>
                <w:top w:val="dotted" w:sz="6" w:space="0" w:color="A0B5C8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8189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881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3306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0244940">
                  <w:marLeft w:val="0"/>
                  <w:marRight w:val="0"/>
                  <w:marTop w:val="225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464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586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4462048">
                  <w:marLeft w:val="0"/>
                  <w:marRight w:val="0"/>
                  <w:marTop w:val="225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847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6896691">
                  <w:marLeft w:val="0"/>
                  <w:marRight w:val="0"/>
                  <w:marTop w:val="225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648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989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7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7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889590">
          <w:marLeft w:val="0"/>
          <w:marRight w:val="0"/>
          <w:marTop w:val="133"/>
          <w:marBottom w:val="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24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3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24605">
          <w:marLeft w:val="-375"/>
          <w:marRight w:val="-3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683146">
              <w:marLeft w:val="375"/>
              <w:marRight w:val="375"/>
              <w:marTop w:val="0"/>
              <w:marBottom w:val="0"/>
              <w:divBdr>
                <w:top w:val="single" w:sz="6" w:space="30" w:color="CFCFCF"/>
                <w:left w:val="none" w:sz="0" w:space="0" w:color="auto"/>
                <w:bottom w:val="single" w:sz="6" w:space="30" w:color="CFCFCF"/>
                <w:right w:val="none" w:sz="0" w:space="0" w:color="auto"/>
              </w:divBdr>
              <w:divsChild>
                <w:div w:id="1439374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6331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6699326">
              <w:marLeft w:val="375"/>
              <w:marRight w:val="3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30" w:color="CFCFCF"/>
                <w:right w:val="none" w:sz="0" w:space="0" w:color="auto"/>
              </w:divBdr>
              <w:divsChild>
                <w:div w:id="245960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803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807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1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316143">
          <w:marLeft w:val="94"/>
          <w:marRight w:val="0"/>
          <w:marTop w:val="0"/>
          <w:marBottom w:val="0"/>
          <w:divBdr>
            <w:top w:val="none" w:sz="0" w:space="0" w:color="auto"/>
            <w:left w:val="dotted" w:sz="4" w:space="5" w:color="A0B5C8"/>
            <w:bottom w:val="none" w:sz="0" w:space="0" w:color="auto"/>
            <w:right w:val="none" w:sz="0" w:space="0" w:color="auto"/>
          </w:divBdr>
          <w:divsChild>
            <w:div w:id="79803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8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4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0040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9196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000658">
              <w:marLeft w:val="0"/>
              <w:marRight w:val="0"/>
              <w:marTop w:val="0"/>
              <w:marBottom w:val="480"/>
              <w:divBdr>
                <w:top w:val="dotted" w:sz="4" w:space="0" w:color="A0B5C8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9027938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29538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27042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dotted" w:sz="4" w:space="1" w:color="E0E0E0"/>
            <w:right w:val="none" w:sz="0" w:space="0" w:color="auto"/>
          </w:divBdr>
        </w:div>
      </w:divsChild>
    </w:div>
    <w:div w:id="162214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2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76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0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2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1ka.si/a/f867e02c" TargetMode="External"/><Relationship Id="rId13" Type="http://schemas.openxmlformats.org/officeDocument/2006/relationships/hyperlink" Target="https://smart-move.si/o-projektu/usposabljanja-za-delodajalce-in-zaposlene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jpe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www.zds.si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mart-move.si" TargetMode="External"/><Relationship Id="rId14" Type="http://schemas.openxmlformats.org/officeDocument/2006/relationships/hyperlink" Target="https://www.1ka.si/a/f867e02c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A26CE2-B252-42C4-9D49-0900D167AF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91</Words>
  <Characters>2802</Characters>
  <Application>Microsoft Office Word</Application>
  <DocSecurity>0</DocSecurity>
  <Lines>23</Lines>
  <Paragraphs>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 Wudler</dc:creator>
  <cp:keywords/>
  <cp:lastModifiedBy>Brina Medvešček</cp:lastModifiedBy>
  <cp:revision>2</cp:revision>
  <cp:lastPrinted>2023-06-16T07:43:00Z</cp:lastPrinted>
  <dcterms:created xsi:type="dcterms:W3CDTF">2023-11-17T09:38:00Z</dcterms:created>
  <dcterms:modified xsi:type="dcterms:W3CDTF">2023-11-17T09:38:00Z</dcterms:modified>
</cp:coreProperties>
</file>